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3997" w:type="pct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56"/>
        <w:gridCol w:w="1657"/>
        <w:gridCol w:w="1661"/>
        <w:gridCol w:w="1661"/>
      </w:tblGrid>
      <w:tr w:rsidR="00923EA1" w:rsidRPr="00570F40" w14:paraId="002940DC" w14:textId="77777777" w:rsidTr="00923EA1">
        <w:trPr>
          <w:jc w:val="center"/>
        </w:trPr>
        <w:tc>
          <w:tcPr>
            <w:tcW w:w="1701" w:type="dxa"/>
          </w:tcPr>
          <w:p w14:paraId="198D501D" w14:textId="77777777" w:rsidR="00923EA1" w:rsidRPr="00570F40" w:rsidRDefault="0016634B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实验</w:t>
            </w:r>
            <w:r w:rsidR="00923EA1" w:rsidRPr="00570F40">
              <w:rPr>
                <w:rFonts w:ascii="宋体" w:hAnsi="宋体" w:hint="eastAsia"/>
              </w:rPr>
              <w:t>地点</w:t>
            </w:r>
          </w:p>
        </w:tc>
        <w:tc>
          <w:tcPr>
            <w:tcW w:w="1701" w:type="dxa"/>
          </w:tcPr>
          <w:p w14:paraId="5D47168A" w14:textId="77777777" w:rsidR="00923EA1" w:rsidRPr="00570F40" w:rsidRDefault="00923EA1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专业班级</w:t>
            </w:r>
          </w:p>
        </w:tc>
        <w:tc>
          <w:tcPr>
            <w:tcW w:w="1705" w:type="dxa"/>
          </w:tcPr>
          <w:p w14:paraId="0B389A35" w14:textId="77777777" w:rsidR="00923EA1" w:rsidRPr="00570F40" w:rsidRDefault="00923EA1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学号</w:t>
            </w:r>
          </w:p>
        </w:tc>
        <w:tc>
          <w:tcPr>
            <w:tcW w:w="1705" w:type="dxa"/>
          </w:tcPr>
          <w:p w14:paraId="15809037" w14:textId="77777777" w:rsidR="00923EA1" w:rsidRPr="00570F40" w:rsidRDefault="00923EA1" w:rsidP="00145042">
            <w:pPr>
              <w:jc w:val="center"/>
              <w:rPr>
                <w:rFonts w:ascii="宋体" w:hAnsi="宋体"/>
              </w:rPr>
            </w:pPr>
            <w:r w:rsidRPr="00570F40">
              <w:rPr>
                <w:rFonts w:ascii="宋体" w:hAnsi="宋体" w:hint="eastAsia"/>
              </w:rPr>
              <w:t>姓名</w:t>
            </w:r>
          </w:p>
        </w:tc>
      </w:tr>
      <w:tr w:rsidR="00923EA1" w:rsidRPr="00570F40" w14:paraId="73C2CE13" w14:textId="77777777" w:rsidTr="00923EA1">
        <w:trPr>
          <w:jc w:val="center"/>
        </w:trPr>
        <w:tc>
          <w:tcPr>
            <w:tcW w:w="1701" w:type="dxa"/>
          </w:tcPr>
          <w:p w14:paraId="49A9F836" w14:textId="478CC866" w:rsidR="00923EA1" w:rsidRPr="00570F40" w:rsidRDefault="00026A93" w:rsidP="00145042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宿舍</w:t>
            </w:r>
          </w:p>
        </w:tc>
        <w:tc>
          <w:tcPr>
            <w:tcW w:w="1701" w:type="dxa"/>
          </w:tcPr>
          <w:p w14:paraId="18A4039E" w14:textId="5D4A9E3F" w:rsidR="00923EA1" w:rsidRPr="00570F40" w:rsidRDefault="00026A93" w:rsidP="00145042">
            <w:pPr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软件工程三班</w:t>
            </w:r>
          </w:p>
        </w:tc>
        <w:tc>
          <w:tcPr>
            <w:tcW w:w="1705" w:type="dxa"/>
          </w:tcPr>
          <w:p w14:paraId="672B77A6" w14:textId="3C8480DE" w:rsidR="00923EA1" w:rsidRPr="00570F40" w:rsidRDefault="00026A93" w:rsidP="00026A93">
            <w:pPr>
              <w:ind w:firstLineChars="100" w:firstLine="210"/>
              <w:jc w:val="left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2</w:t>
            </w:r>
            <w:r>
              <w:rPr>
                <w:rFonts w:ascii="宋体" w:hAnsi="宋体"/>
              </w:rPr>
              <w:t>220202929</w:t>
            </w:r>
          </w:p>
        </w:tc>
        <w:tc>
          <w:tcPr>
            <w:tcW w:w="1705" w:type="dxa"/>
          </w:tcPr>
          <w:p w14:paraId="0999FE70" w14:textId="32171A61" w:rsidR="00923EA1" w:rsidRPr="00570F40" w:rsidRDefault="00026A93" w:rsidP="00026A93">
            <w:pPr>
              <w:ind w:firstLineChars="200" w:firstLine="420"/>
              <w:jc w:val="left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蔡博宇</w:t>
            </w:r>
          </w:p>
        </w:tc>
      </w:tr>
    </w:tbl>
    <w:p w14:paraId="1368A25F" w14:textId="77777777" w:rsidR="00B2167C" w:rsidRPr="00570F40" w:rsidRDefault="00B2167C"/>
    <w:p w14:paraId="3029C68B" w14:textId="48A41298" w:rsidR="00400EB8" w:rsidRPr="00570F40" w:rsidRDefault="00026A93" w:rsidP="00400EB8">
      <w:pPr>
        <w:ind w:firstLineChars="1300" w:firstLine="2730"/>
      </w:pPr>
      <w:bookmarkStart w:id="0" w:name="_Hlk103350809"/>
      <w:r>
        <w:t>3</w:t>
      </w:r>
      <w:r w:rsidR="002102A8" w:rsidRPr="00570F40">
        <w:t>-1</w:t>
      </w:r>
      <w:r>
        <w:rPr>
          <w:rFonts w:hint="eastAsia"/>
        </w:rPr>
        <w:t>实现数学表达式</w:t>
      </w:r>
      <m:oMath>
        <m:r>
          <w:rPr>
            <w:rFonts w:ascii="Cambria Math" w:hAnsi="Cambria Math"/>
          </w:rPr>
          <m:t xml:space="preserve">  </m:t>
        </m:r>
        <m:f>
          <m:fPr>
            <m:ctrlPr>
              <w:rPr>
                <w:rFonts w:ascii="Cambria Math" w:hAnsi="Cambria Math"/>
                <w:b/>
                <w:bCs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(-1)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n+1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n-1</m:t>
                </m:r>
              </m:e>
            </m:d>
            <m:r>
              <m:rPr>
                <m:sty m:val="bi"/>
              </m:rPr>
              <w:rPr>
                <w:rFonts w:ascii="Cambria Math" w:hAnsi="Cambria Math"/>
              </w:rPr>
              <m:t>!</m:t>
            </m:r>
          </m:den>
        </m:f>
      </m:oMath>
    </w:p>
    <w:p w14:paraId="4DB28688" w14:textId="77777777" w:rsidR="00B2167C" w:rsidRPr="00570F40" w:rsidRDefault="007F592E">
      <w:r w:rsidRPr="00570F40">
        <w:rPr>
          <w:rFonts w:hint="eastAsia"/>
        </w:rPr>
        <w:t>一</w:t>
      </w:r>
      <w:r w:rsidR="00B2167C" w:rsidRPr="00570F40">
        <w:rPr>
          <w:rFonts w:hint="eastAsia"/>
        </w:rPr>
        <w:t>、实验环境</w:t>
      </w:r>
    </w:p>
    <w:p w14:paraId="54DFE68C" w14:textId="57D137C0" w:rsidR="00B2167C" w:rsidRDefault="00B2167C">
      <w:r w:rsidRPr="00570F40">
        <w:rPr>
          <w:rFonts w:hint="eastAsia"/>
        </w:rPr>
        <w:tab/>
      </w:r>
      <w:r w:rsidR="00026A93">
        <w:rPr>
          <w:rFonts w:hint="eastAsia"/>
        </w:rPr>
        <w:t>编程语言：</w:t>
      </w:r>
      <w:r w:rsidR="00026A93">
        <w:rPr>
          <w:rFonts w:hint="eastAsia"/>
        </w:rPr>
        <w:t xml:space="preserve"> </w:t>
      </w:r>
      <w:r w:rsidR="00AA05A1" w:rsidRPr="00570F40">
        <w:t>Java/Python</w:t>
      </w:r>
    </w:p>
    <w:p w14:paraId="1DA172D0" w14:textId="16DB3E36" w:rsidR="00026A93" w:rsidRPr="00570F40" w:rsidRDefault="00026A93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2C9C6C37" w14:textId="77777777" w:rsidR="00B2167C" w:rsidRPr="00570F40" w:rsidRDefault="007F592E">
      <w:r w:rsidRPr="00570F40">
        <w:rPr>
          <w:rFonts w:hint="eastAsia"/>
        </w:rPr>
        <w:t>二</w:t>
      </w:r>
      <w:r w:rsidR="00B2167C" w:rsidRPr="00570F40">
        <w:rPr>
          <w:rFonts w:hint="eastAsia"/>
        </w:rPr>
        <w:t>、</w:t>
      </w:r>
      <w:proofErr w:type="gramStart"/>
      <w:r w:rsidR="00AA05A1" w:rsidRPr="00570F40">
        <w:rPr>
          <w:rFonts w:hint="eastAsia"/>
        </w:rPr>
        <w:t>课设题目</w:t>
      </w:r>
      <w:proofErr w:type="gramEnd"/>
    </w:p>
    <w:p w14:paraId="07F04E47" w14:textId="18D782CA" w:rsidR="00B2167C" w:rsidRPr="00570F40" w:rsidRDefault="00B2167C">
      <w:r w:rsidRPr="00570F40">
        <w:rPr>
          <w:rFonts w:hint="eastAsia"/>
        </w:rPr>
        <w:tab/>
      </w:r>
      <w:r w:rsidR="00D0041D">
        <w:rPr>
          <w:rFonts w:hint="eastAsia"/>
        </w:rPr>
        <w:t>实现数学公式</w:t>
      </w:r>
    </w:p>
    <w:p w14:paraId="28F7BA88" w14:textId="77777777" w:rsidR="00B2167C" w:rsidRPr="00570F40" w:rsidRDefault="007F592E">
      <w:r w:rsidRPr="00570F40">
        <w:rPr>
          <w:rFonts w:hint="eastAsia"/>
        </w:rPr>
        <w:t>三</w:t>
      </w:r>
      <w:r w:rsidR="00B2167C" w:rsidRPr="00570F40">
        <w:rPr>
          <w:rFonts w:hint="eastAsia"/>
        </w:rPr>
        <w:t>、</w:t>
      </w:r>
      <w:r w:rsidR="00AA05A1" w:rsidRPr="00570F40">
        <w:rPr>
          <w:rFonts w:hint="eastAsia"/>
        </w:rPr>
        <w:t>分析问题、问题的模型</w:t>
      </w:r>
    </w:p>
    <w:p w14:paraId="1D7CB811" w14:textId="05D15390" w:rsidR="00D0041D" w:rsidRPr="00570F40" w:rsidRDefault="00D0041D" w:rsidP="00AA05A1">
      <w:r>
        <w:tab/>
      </w:r>
      <w:r>
        <w:rPr>
          <w:rFonts w:hint="eastAsia"/>
        </w:rPr>
        <w:t>分析所求公式，分解可得，可重复利用每次计算结果，而不需要重复计算</w:t>
      </w:r>
      <w:r w:rsidR="00B2167C" w:rsidRPr="00570F40">
        <w:rPr>
          <w:rFonts w:hint="eastAsia"/>
        </w:rPr>
        <w:tab/>
      </w:r>
    </w:p>
    <w:p w14:paraId="3961BFB3" w14:textId="77777777" w:rsidR="00B2167C" w:rsidRPr="00570F40" w:rsidRDefault="007F592E">
      <w:r w:rsidRPr="00570F40">
        <w:rPr>
          <w:rFonts w:hint="eastAsia"/>
        </w:rPr>
        <w:t>四</w:t>
      </w:r>
      <w:r w:rsidR="00AA05A1" w:rsidRPr="00570F40">
        <w:rPr>
          <w:rFonts w:hint="eastAsia"/>
        </w:rPr>
        <w:t>、解题思路、方案</w:t>
      </w:r>
    </w:p>
    <w:p w14:paraId="11946F58" w14:textId="20758120" w:rsidR="00AA05A1" w:rsidRPr="00570F40" w:rsidRDefault="00B2167C">
      <w:r w:rsidRPr="00570F40">
        <w:rPr>
          <w:rFonts w:hint="eastAsia"/>
        </w:rPr>
        <w:tab/>
        <w:t>4.1</w:t>
      </w:r>
      <w:r w:rsidR="00643BB5">
        <w:rPr>
          <w:rFonts w:hint="eastAsia"/>
        </w:rPr>
        <w:t>方案</w:t>
      </w:r>
      <w:r w:rsidR="00D0041D">
        <w:rPr>
          <w:rFonts w:hint="eastAsia"/>
        </w:rPr>
        <w:t>实现</w:t>
      </w:r>
    </w:p>
    <w:p w14:paraId="06804C54" w14:textId="60D0389E" w:rsidR="00B2167C" w:rsidRDefault="00AA05A1">
      <w:r w:rsidRPr="00570F40">
        <w:tab/>
      </w:r>
      <w:r w:rsidRPr="00570F40">
        <w:tab/>
        <w:t>4.1.</w:t>
      </w:r>
      <w:r w:rsidR="00D0041D"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720479AF" w14:textId="2AFAEE3F" w:rsidR="00D0041D" w:rsidRPr="00570F40" w:rsidRDefault="00D0041D">
      <w:r>
        <w:tab/>
      </w:r>
      <w:r>
        <w:tab/>
      </w:r>
      <w:r>
        <w:tab/>
      </w:r>
      <w:r w:rsidR="00643BB5">
        <w:rPr>
          <w:rFonts w:hint="eastAsia"/>
        </w:rPr>
        <w:t>数学分析</w:t>
      </w:r>
    </w:p>
    <w:p w14:paraId="02FCDF54" w14:textId="6A6C5F7B" w:rsidR="00AA05A1" w:rsidRDefault="00AA05A1">
      <w:r w:rsidRPr="00570F40">
        <w:tab/>
      </w:r>
      <w:r w:rsidRPr="00570F40">
        <w:tab/>
        <w:t>4.1.</w:t>
      </w:r>
      <w:r w:rsidR="00D0041D"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30CFFA0A" w14:textId="5E16E0AC" w:rsidR="00D0041D" w:rsidRDefault="00643BB5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2EB60160" w14:textId="61895888" w:rsidR="00643BB5" w:rsidRPr="00D0041D" w:rsidRDefault="00643BB5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</w:p>
    <w:p w14:paraId="3A103E75" w14:textId="1B4C66A2" w:rsidR="00B2167C" w:rsidRPr="00570F40" w:rsidRDefault="008C5216" w:rsidP="008C5216">
      <w:pPr>
        <w:ind w:firstLine="420"/>
      </w:pPr>
      <w:r>
        <w:t xml:space="preserve">4.2  </w:t>
      </w:r>
      <w:r w:rsidR="00643BB5">
        <w:t>J</w:t>
      </w:r>
      <w:r w:rsidR="00643BB5">
        <w:rPr>
          <w:rFonts w:hint="eastAsia"/>
        </w:rPr>
        <w:t>ava</w:t>
      </w:r>
      <w:r w:rsidR="00643BB5">
        <w:t xml:space="preserve"> </w:t>
      </w:r>
      <w:r w:rsidR="00643BB5">
        <w:rPr>
          <w:rFonts w:hint="eastAsia"/>
        </w:rPr>
        <w:t>实现</w:t>
      </w:r>
      <w:r w:rsidR="00AA05A1"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3257AA" w:rsidRPr="00570F40" w14:paraId="274B59BA" w14:textId="77777777" w:rsidTr="00B2167C">
        <w:tc>
          <w:tcPr>
            <w:tcW w:w="8522" w:type="dxa"/>
            <w:shd w:val="clear" w:color="auto" w:fill="auto"/>
          </w:tcPr>
          <w:p w14:paraId="150C2E9D" w14:textId="77777777" w:rsidR="00643BB5" w:rsidRDefault="00643BB5" w:rsidP="00643BB5">
            <w:r>
              <w:t xml:space="preserve">public class </w:t>
            </w:r>
            <w:proofErr w:type="spellStart"/>
            <w:r>
              <w:t>FactorialLoop</w:t>
            </w:r>
            <w:proofErr w:type="spellEnd"/>
            <w:r>
              <w:t xml:space="preserve"> {</w:t>
            </w:r>
          </w:p>
          <w:p w14:paraId="0F64FF6D" w14:textId="77777777" w:rsidR="00643BB5" w:rsidRDefault="00643BB5" w:rsidP="00643BB5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30A7A987" w14:textId="77777777" w:rsidR="00643BB5" w:rsidRDefault="00643BB5" w:rsidP="00643BB5">
            <w:r>
              <w:t xml:space="preserve">        int n = 3;</w:t>
            </w:r>
          </w:p>
          <w:p w14:paraId="2B1F6AF9" w14:textId="77777777" w:rsidR="00643BB5" w:rsidRDefault="00643BB5" w:rsidP="00643BB5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</w:t>
            </w:r>
            <w:proofErr w:type="spellStart"/>
            <w:r>
              <w:t>factorialLoop</w:t>
            </w:r>
            <w:proofErr w:type="spellEnd"/>
            <w:r>
              <w:t>(n));</w:t>
            </w:r>
          </w:p>
          <w:p w14:paraId="6F579E82" w14:textId="77777777" w:rsidR="00643BB5" w:rsidRDefault="00643BB5" w:rsidP="00643BB5">
            <w:r>
              <w:t xml:space="preserve">    }</w:t>
            </w:r>
          </w:p>
          <w:p w14:paraId="0F68C915" w14:textId="77777777" w:rsidR="00643BB5" w:rsidRDefault="00643BB5" w:rsidP="00643BB5">
            <w:r>
              <w:t xml:space="preserve">    static int </w:t>
            </w:r>
            <w:proofErr w:type="spellStart"/>
            <w:proofErr w:type="gramStart"/>
            <w:r>
              <w:t>factorialLoop</w:t>
            </w:r>
            <w:proofErr w:type="spellEnd"/>
            <w:r>
              <w:t>(</w:t>
            </w:r>
            <w:proofErr w:type="gramEnd"/>
            <w:r>
              <w:t>int n){</w:t>
            </w:r>
          </w:p>
          <w:p w14:paraId="41F6D4D0" w14:textId="77777777" w:rsidR="00643BB5" w:rsidRDefault="00643BB5" w:rsidP="00643BB5">
            <w:r>
              <w:t xml:space="preserve">        int S = 1;</w:t>
            </w:r>
          </w:p>
          <w:p w14:paraId="354F1385" w14:textId="77777777" w:rsidR="00643BB5" w:rsidRDefault="00643BB5" w:rsidP="00643BB5">
            <w:r>
              <w:t xml:space="preserve">        int sign = 1;</w:t>
            </w:r>
          </w:p>
          <w:p w14:paraId="35AC94A2" w14:textId="77777777" w:rsidR="00643BB5" w:rsidRDefault="00643BB5" w:rsidP="00643BB5">
            <w:r>
              <w:t xml:space="preserve">        int t = 1;</w:t>
            </w:r>
          </w:p>
          <w:p w14:paraId="38CED0FC" w14:textId="77777777" w:rsidR="00643BB5" w:rsidRDefault="00643BB5" w:rsidP="00643BB5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2; </w:t>
            </w:r>
            <w:proofErr w:type="spellStart"/>
            <w:r>
              <w:t>i</w:t>
            </w:r>
            <w:proofErr w:type="spellEnd"/>
            <w:r>
              <w:t xml:space="preserve"> &lt;= n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14:paraId="71342DFC" w14:textId="77777777" w:rsidR="00643BB5" w:rsidRDefault="00643BB5" w:rsidP="00643BB5">
            <w:r>
              <w:t xml:space="preserve">            sign = -sign;</w:t>
            </w:r>
          </w:p>
          <w:p w14:paraId="79D4FF99" w14:textId="77777777" w:rsidR="00643BB5" w:rsidRDefault="00643BB5" w:rsidP="00643BB5">
            <w:r>
              <w:t xml:space="preserve">            t = </w:t>
            </w:r>
            <w:proofErr w:type="gramStart"/>
            <w:r>
              <w:t>t  *</w:t>
            </w:r>
            <w:proofErr w:type="gramEnd"/>
            <w:r>
              <w:t xml:space="preserve"> ( (2 * i-2) * (2 * </w:t>
            </w:r>
            <w:proofErr w:type="spellStart"/>
            <w:r>
              <w:t>i</w:t>
            </w:r>
            <w:proofErr w:type="spellEnd"/>
            <w:r>
              <w:t xml:space="preserve"> - 1));</w:t>
            </w:r>
          </w:p>
          <w:p w14:paraId="7B5E95E0" w14:textId="77777777" w:rsidR="00643BB5" w:rsidRDefault="00643BB5" w:rsidP="00643BB5">
            <w:r>
              <w:t xml:space="preserve">            S += sign / t;</w:t>
            </w:r>
          </w:p>
          <w:p w14:paraId="76A8B7F8" w14:textId="77777777" w:rsidR="00643BB5" w:rsidRDefault="00643BB5" w:rsidP="00643BB5">
            <w:r>
              <w:t xml:space="preserve">        }</w:t>
            </w:r>
          </w:p>
          <w:p w14:paraId="41A6A033" w14:textId="77777777" w:rsidR="00643BB5" w:rsidRDefault="00643BB5" w:rsidP="00643BB5">
            <w:r>
              <w:t xml:space="preserve">        return S;</w:t>
            </w:r>
          </w:p>
          <w:p w14:paraId="305CAF27" w14:textId="77777777" w:rsidR="00643BB5" w:rsidRDefault="00643BB5" w:rsidP="00643BB5">
            <w:r>
              <w:t xml:space="preserve">    }</w:t>
            </w:r>
          </w:p>
          <w:p w14:paraId="47BFE1EF" w14:textId="712D1F80" w:rsidR="003257AA" w:rsidRPr="00570F40" w:rsidRDefault="00643BB5">
            <w:r>
              <w:t>}</w:t>
            </w:r>
          </w:p>
        </w:tc>
      </w:tr>
    </w:tbl>
    <w:p w14:paraId="10BE0E7D" w14:textId="77777777" w:rsidR="003257AA" w:rsidRPr="00570F40" w:rsidRDefault="003257AA"/>
    <w:p w14:paraId="663E83AF" w14:textId="03F15F2D" w:rsidR="00AA05A1" w:rsidRDefault="00AA05A1">
      <w:r w:rsidRPr="00570F40">
        <w:rPr>
          <w:rFonts w:hint="eastAsia"/>
        </w:rPr>
        <w:t xml:space="preserve"> </w:t>
      </w:r>
      <w:r w:rsidRPr="00570F40">
        <w:t xml:space="preserve">   </w:t>
      </w:r>
      <w:r w:rsidR="008C5216">
        <w:tab/>
        <w:t>4.2</w:t>
      </w:r>
      <w:r w:rsidR="008C5216">
        <w:rPr>
          <w:rFonts w:hint="eastAsia"/>
        </w:rPr>
        <w:t>.1</w:t>
      </w:r>
      <w:r w:rsidRPr="00570F40">
        <w:rPr>
          <w:rFonts w:hint="eastAsia"/>
        </w:rPr>
        <w:t>程序运行结果</w:t>
      </w:r>
      <w:r w:rsidR="00643BB5">
        <w:rPr>
          <w:rFonts w:hint="eastAsia"/>
        </w:rPr>
        <w:t>：</w:t>
      </w:r>
    </w:p>
    <w:p w14:paraId="5838A2DB" w14:textId="1FA2224C" w:rsidR="00643BB5" w:rsidRPr="00570F40" w:rsidRDefault="00643BB5">
      <w:r>
        <w:lastRenderedPageBreak/>
        <w:tab/>
      </w:r>
      <w:r>
        <w:tab/>
      </w:r>
      <w:r w:rsidR="008C5216">
        <w:rPr>
          <w:noProof/>
        </w:rPr>
        <w:drawing>
          <wp:inline distT="0" distB="0" distL="0" distR="0" wp14:anchorId="2A0A8ACA" wp14:editId="30DE3A5D">
            <wp:extent cx="4483002" cy="124785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99546" cy="1252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980A7" w14:textId="60193EF3" w:rsidR="00AA05A1" w:rsidRDefault="00AA05A1" w:rsidP="00AA05A1">
      <w:r w:rsidRPr="00570F40">
        <w:tab/>
      </w:r>
      <w:r w:rsidR="008C5216">
        <w:tab/>
      </w:r>
    </w:p>
    <w:p w14:paraId="4390CB77" w14:textId="7EFEBFC2" w:rsidR="008C5216" w:rsidRPr="00570F40" w:rsidRDefault="008C5216" w:rsidP="00AA05A1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3257AA" w:rsidRPr="00570F40" w14:paraId="23985242" w14:textId="77777777" w:rsidTr="00B2167C">
        <w:trPr>
          <w:trHeight w:val="4145"/>
        </w:trPr>
        <w:tc>
          <w:tcPr>
            <w:tcW w:w="8279" w:type="dxa"/>
            <w:shd w:val="clear" w:color="auto" w:fill="auto"/>
          </w:tcPr>
          <w:p w14:paraId="1E0F57FA" w14:textId="77777777" w:rsidR="00752BB7" w:rsidRDefault="00752BB7" w:rsidP="00752BB7">
            <w:r>
              <w:t xml:space="preserve">def </w:t>
            </w:r>
            <w:proofErr w:type="spellStart"/>
            <w:r>
              <w:t>factorialLoop</w:t>
            </w:r>
            <w:proofErr w:type="spellEnd"/>
            <w:r>
              <w:t>(</w:t>
            </w:r>
            <w:proofErr w:type="spellStart"/>
            <w:r>
              <w:t>nn</w:t>
            </w:r>
            <w:proofErr w:type="spellEnd"/>
            <w:r>
              <w:t>):</w:t>
            </w:r>
          </w:p>
          <w:p w14:paraId="4DAED302" w14:textId="77777777" w:rsidR="00752BB7" w:rsidRDefault="00752BB7" w:rsidP="00752BB7">
            <w:r>
              <w:t xml:space="preserve">    S = 1.0000</w:t>
            </w:r>
          </w:p>
          <w:p w14:paraId="46E1CE9D" w14:textId="77777777" w:rsidR="00752BB7" w:rsidRDefault="00752BB7" w:rsidP="00752BB7">
            <w:r>
              <w:t xml:space="preserve">    sign = 1</w:t>
            </w:r>
          </w:p>
          <w:p w14:paraId="5FC04389" w14:textId="77777777" w:rsidR="00752BB7" w:rsidRDefault="00752BB7" w:rsidP="00752BB7">
            <w:r>
              <w:t xml:space="preserve">    t = 1</w:t>
            </w:r>
          </w:p>
          <w:p w14:paraId="6DEBCB30" w14:textId="77777777" w:rsidR="00752BB7" w:rsidRDefault="00752BB7" w:rsidP="00752BB7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 xml:space="preserve">2, </w:t>
            </w:r>
            <w:proofErr w:type="spellStart"/>
            <w:r>
              <w:t>nn</w:t>
            </w:r>
            <w:proofErr w:type="spellEnd"/>
            <w:r>
              <w:t>):</w:t>
            </w:r>
          </w:p>
          <w:p w14:paraId="09DEEA46" w14:textId="77777777" w:rsidR="00752BB7" w:rsidRDefault="00752BB7" w:rsidP="00752BB7">
            <w:r>
              <w:t xml:space="preserve">        sign = -sign</w:t>
            </w:r>
          </w:p>
          <w:p w14:paraId="47CE4064" w14:textId="77777777" w:rsidR="00752BB7" w:rsidRDefault="00752BB7" w:rsidP="00752BB7">
            <w:r>
              <w:t xml:space="preserve">        t = t * ((2 * </w:t>
            </w:r>
            <w:proofErr w:type="spellStart"/>
            <w:r>
              <w:t>i</w:t>
            </w:r>
            <w:proofErr w:type="spellEnd"/>
            <w:r>
              <w:t xml:space="preserve"> - 2) * (2 * </w:t>
            </w:r>
            <w:proofErr w:type="spellStart"/>
            <w:r>
              <w:t>i</w:t>
            </w:r>
            <w:proofErr w:type="spellEnd"/>
            <w:r>
              <w:t xml:space="preserve"> - 1))</w:t>
            </w:r>
          </w:p>
          <w:p w14:paraId="4E8928AD" w14:textId="77777777" w:rsidR="00752BB7" w:rsidRDefault="00752BB7" w:rsidP="00752BB7">
            <w:r>
              <w:t xml:space="preserve">        S += sign / t</w:t>
            </w:r>
          </w:p>
          <w:p w14:paraId="7EEA4159" w14:textId="77777777" w:rsidR="00752BB7" w:rsidRDefault="00752BB7" w:rsidP="00752BB7">
            <w:r>
              <w:t xml:space="preserve">    return S</w:t>
            </w:r>
          </w:p>
          <w:p w14:paraId="7BD9DEA0" w14:textId="77777777" w:rsidR="00752BB7" w:rsidRDefault="00752BB7" w:rsidP="00752BB7"/>
          <w:p w14:paraId="703EA485" w14:textId="77777777" w:rsidR="00752BB7" w:rsidRDefault="00752BB7" w:rsidP="00752BB7"/>
          <w:p w14:paraId="2E3A8106" w14:textId="77777777" w:rsidR="00752BB7" w:rsidRDefault="00752BB7" w:rsidP="00752BB7">
            <w:r>
              <w:t>if __name__ == '__main__':</w:t>
            </w:r>
          </w:p>
          <w:p w14:paraId="15747CA7" w14:textId="77777777" w:rsidR="00752BB7" w:rsidRDefault="00752BB7" w:rsidP="00752BB7">
            <w:r>
              <w:t xml:space="preserve">    n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30896FF2" w14:textId="30DED25C" w:rsidR="003257AA" w:rsidRPr="00570F40" w:rsidRDefault="00752BB7" w:rsidP="00752BB7">
            <w:r>
              <w:t xml:space="preserve">    print(</w:t>
            </w:r>
            <w:proofErr w:type="spellStart"/>
            <w:r>
              <w:t>factorialLoop</w:t>
            </w:r>
            <w:proofErr w:type="spellEnd"/>
            <w:r>
              <w:t>(n))</w:t>
            </w:r>
          </w:p>
        </w:tc>
      </w:tr>
    </w:tbl>
    <w:p w14:paraId="2598826C" w14:textId="77777777" w:rsidR="003257AA" w:rsidRPr="00570F40" w:rsidRDefault="003257AA" w:rsidP="00AA05A1"/>
    <w:p w14:paraId="66D037E8" w14:textId="6F38D608" w:rsidR="00B2167C" w:rsidRDefault="00AA05A1" w:rsidP="00AA05A1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 w:rsidR="008C5216">
        <w:t>3</w:t>
      </w:r>
      <w:r w:rsidRPr="00570F40">
        <w:t>.</w:t>
      </w:r>
      <w:r w:rsidR="008C5216"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2BF8D2BB" w14:textId="711CE741" w:rsidR="00752BB7" w:rsidRDefault="00752BB7" w:rsidP="00752BB7">
      <w:pPr>
        <w:jc w:val="center"/>
      </w:pPr>
      <w:r>
        <w:rPr>
          <w:noProof/>
        </w:rPr>
        <w:drawing>
          <wp:inline distT="0" distB="0" distL="0" distR="0" wp14:anchorId="48B9929C" wp14:editId="05D73567">
            <wp:extent cx="4196862" cy="874136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4543" cy="877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0A344" w14:textId="77777777" w:rsidR="00752BB7" w:rsidRDefault="00752BB7" w:rsidP="00752BB7">
      <w:pPr>
        <w:jc w:val="center"/>
      </w:pPr>
    </w:p>
    <w:p w14:paraId="339A5C3B" w14:textId="77E1C96A" w:rsidR="00B2167C" w:rsidRPr="00570F40" w:rsidRDefault="007F592E">
      <w:r w:rsidRPr="00570F40">
        <w:rPr>
          <w:rFonts w:hint="eastAsia"/>
        </w:rPr>
        <w:t>五</w:t>
      </w:r>
      <w:r w:rsidR="00B2167C" w:rsidRPr="00570F40">
        <w:rPr>
          <w:rFonts w:hint="eastAsia"/>
        </w:rPr>
        <w:t>、</w:t>
      </w:r>
      <w:r w:rsidR="00D76ABD" w:rsidRPr="00570F40">
        <w:rPr>
          <w:rFonts w:hint="eastAsia"/>
        </w:rPr>
        <w:t>结论</w:t>
      </w:r>
    </w:p>
    <w:p w14:paraId="43D11089" w14:textId="77777777" w:rsidR="00B2167C" w:rsidRPr="00570F40" w:rsidRDefault="00B2167C">
      <w:r w:rsidRPr="00570F40">
        <w:rPr>
          <w:rFonts w:hint="eastAsia"/>
        </w:rPr>
        <w:tab/>
      </w:r>
      <w:r w:rsidR="007F592E" w:rsidRPr="00570F40">
        <w:rPr>
          <w:rFonts w:hint="eastAsia"/>
        </w:rPr>
        <w:t>畅所欲言，可从问题本身、程序设计语言、数据结构、</w:t>
      </w:r>
      <w:r w:rsidRPr="00570F40">
        <w:rPr>
          <w:rFonts w:hint="eastAsia"/>
        </w:rPr>
        <w:t>算法</w:t>
      </w:r>
      <w:r w:rsidR="007F592E" w:rsidRPr="00570F40">
        <w:rPr>
          <w:rFonts w:hint="eastAsia"/>
        </w:rPr>
        <w:t>策略优劣比较、</w:t>
      </w:r>
      <w:r w:rsidRPr="00570F40">
        <w:rPr>
          <w:rFonts w:hint="eastAsia"/>
        </w:rPr>
        <w:t>实验结果</w:t>
      </w:r>
      <w:r w:rsidR="007F592E" w:rsidRPr="00570F40">
        <w:rPr>
          <w:rFonts w:hint="eastAsia"/>
        </w:rPr>
        <w:t>、问题、解决方案的意义等多方面</w:t>
      </w:r>
      <w:r w:rsidRPr="00570F40">
        <w:rPr>
          <w:rFonts w:hint="eastAsia"/>
        </w:rPr>
        <w:t>进行分析讨论。</w:t>
      </w:r>
    </w:p>
    <w:bookmarkEnd w:id="0"/>
    <w:p w14:paraId="40263B7F" w14:textId="768CE437" w:rsidR="00E02517" w:rsidRDefault="00E02517">
      <w:pPr>
        <w:rPr>
          <w:color w:val="FF0000"/>
        </w:rPr>
      </w:pPr>
    </w:p>
    <w:p w14:paraId="161BFC75" w14:textId="4AB0CC53" w:rsidR="00752BB7" w:rsidRDefault="00752BB7">
      <w:pPr>
        <w:rPr>
          <w:color w:val="FF0000"/>
        </w:rPr>
      </w:pPr>
    </w:p>
    <w:p w14:paraId="7B9B725A" w14:textId="157EDD9C" w:rsidR="00752BB7" w:rsidRDefault="00752BB7">
      <w:pPr>
        <w:rPr>
          <w:color w:val="FF0000"/>
        </w:rPr>
      </w:pPr>
    </w:p>
    <w:p w14:paraId="3F086757" w14:textId="40713AE3" w:rsidR="00752BB7" w:rsidRDefault="00752BB7">
      <w:pPr>
        <w:rPr>
          <w:color w:val="FF0000"/>
        </w:rPr>
      </w:pPr>
    </w:p>
    <w:p w14:paraId="52ECFED7" w14:textId="68F958EB" w:rsidR="00752BB7" w:rsidRDefault="00752BB7">
      <w:pPr>
        <w:rPr>
          <w:color w:val="FF0000"/>
        </w:rPr>
      </w:pPr>
    </w:p>
    <w:p w14:paraId="40D50EE8" w14:textId="48A9A476" w:rsidR="00752BB7" w:rsidRDefault="00752BB7">
      <w:pPr>
        <w:rPr>
          <w:color w:val="FF0000"/>
        </w:rPr>
      </w:pPr>
    </w:p>
    <w:p w14:paraId="2F1715F7" w14:textId="23B26911" w:rsidR="00752BB7" w:rsidRDefault="00752BB7">
      <w:pPr>
        <w:rPr>
          <w:color w:val="FF0000"/>
        </w:rPr>
      </w:pPr>
    </w:p>
    <w:p w14:paraId="0E757DD5" w14:textId="4C6900E3" w:rsidR="00752BB7" w:rsidRDefault="00752BB7">
      <w:pPr>
        <w:rPr>
          <w:color w:val="FF0000"/>
        </w:rPr>
      </w:pPr>
    </w:p>
    <w:p w14:paraId="7353DA41" w14:textId="72E8EEFD" w:rsidR="00752BB7" w:rsidRDefault="00752BB7">
      <w:pPr>
        <w:rPr>
          <w:color w:val="FF0000"/>
        </w:rPr>
      </w:pPr>
    </w:p>
    <w:p w14:paraId="6D255805" w14:textId="4CAE9840" w:rsidR="00752BB7" w:rsidRDefault="00752BB7">
      <w:pPr>
        <w:rPr>
          <w:color w:val="FF0000"/>
        </w:rPr>
      </w:pPr>
    </w:p>
    <w:p w14:paraId="229A8C7D" w14:textId="76CB492A" w:rsidR="00752BB7" w:rsidRPr="00570F40" w:rsidRDefault="00752BB7" w:rsidP="00752BB7">
      <w:pPr>
        <w:ind w:firstLineChars="1300" w:firstLine="2730"/>
      </w:pPr>
      <w:bookmarkStart w:id="1" w:name="_Hlk103352294"/>
      <w:r>
        <w:lastRenderedPageBreak/>
        <w:t>3</w:t>
      </w:r>
      <w:r w:rsidRPr="00570F40">
        <w:t>-</w:t>
      </w:r>
      <w:r>
        <w:t>2</w:t>
      </w:r>
      <w:r>
        <w:rPr>
          <w:rFonts w:hint="eastAsia"/>
        </w:rPr>
        <w:t>找出</w:t>
      </w:r>
      <w:r>
        <w:rPr>
          <w:rFonts w:hint="eastAsia"/>
        </w:rPr>
        <w:t>1</w:t>
      </w:r>
      <w:r>
        <w:t>000</w:t>
      </w:r>
      <w:r>
        <w:rPr>
          <w:rFonts w:hint="eastAsia"/>
        </w:rPr>
        <w:t>以内的完数</w:t>
      </w:r>
    </w:p>
    <w:p w14:paraId="1E0C5F6B" w14:textId="77777777" w:rsidR="00752BB7" w:rsidRPr="00570F40" w:rsidRDefault="00752BB7" w:rsidP="00752BB7">
      <w:r w:rsidRPr="00570F40">
        <w:rPr>
          <w:rFonts w:hint="eastAsia"/>
        </w:rPr>
        <w:t>一、实验环境</w:t>
      </w:r>
    </w:p>
    <w:p w14:paraId="5BB554B3" w14:textId="77777777" w:rsidR="00752BB7" w:rsidRDefault="00752BB7" w:rsidP="00752BB7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567F4625" w14:textId="77777777" w:rsidR="00752BB7" w:rsidRPr="00570F40" w:rsidRDefault="00752BB7" w:rsidP="00752BB7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6BB2E197" w14:textId="77777777" w:rsidR="00752BB7" w:rsidRPr="00570F40" w:rsidRDefault="00752BB7" w:rsidP="00752BB7"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48854A20" w14:textId="3B0CFBF9" w:rsidR="00752BB7" w:rsidRPr="00570F40" w:rsidRDefault="00752BB7" w:rsidP="00752BB7">
      <w:r w:rsidRPr="00570F40">
        <w:rPr>
          <w:rFonts w:hint="eastAsia"/>
        </w:rPr>
        <w:tab/>
      </w:r>
      <w:proofErr w:type="gramStart"/>
      <w:r>
        <w:rPr>
          <w:rFonts w:hint="eastAsia"/>
        </w:rPr>
        <w:t>完数定义</w:t>
      </w:r>
      <w:proofErr w:type="gramEnd"/>
      <w:r>
        <w:rPr>
          <w:rFonts w:hint="eastAsia"/>
        </w:rPr>
        <w:t>：所有因子累加得自身，包含</w:t>
      </w:r>
      <w:r>
        <w:rPr>
          <w:rFonts w:hint="eastAsia"/>
        </w:rPr>
        <w:t>1</w:t>
      </w:r>
      <w:r>
        <w:rPr>
          <w:rFonts w:hint="eastAsia"/>
        </w:rPr>
        <w:t>，且不重复</w:t>
      </w:r>
    </w:p>
    <w:p w14:paraId="3C799999" w14:textId="77777777" w:rsidR="00752BB7" w:rsidRPr="00570F40" w:rsidRDefault="00752BB7" w:rsidP="00752BB7">
      <w:r w:rsidRPr="00570F40">
        <w:rPr>
          <w:rFonts w:hint="eastAsia"/>
        </w:rPr>
        <w:t>三、分析问题、问题的模型</w:t>
      </w:r>
    </w:p>
    <w:p w14:paraId="04E16EAA" w14:textId="016FA166" w:rsidR="00752BB7" w:rsidRDefault="00752BB7" w:rsidP="00752BB7">
      <w:r>
        <w:tab/>
        <w:t>1</w:t>
      </w:r>
      <w:r>
        <w:rPr>
          <w:rFonts w:hint="eastAsia"/>
        </w:rPr>
        <w:t>）质因数不为完数</w:t>
      </w:r>
    </w:p>
    <w:p w14:paraId="2006529C" w14:textId="5CE02C43" w:rsidR="00752BB7" w:rsidRPr="00570F40" w:rsidRDefault="00752BB7" w:rsidP="00752BB7">
      <w:r>
        <w:tab/>
        <w:t>2</w:t>
      </w:r>
      <w:r>
        <w:rPr>
          <w:rFonts w:hint="eastAsia"/>
        </w:rPr>
        <w:t>）</w:t>
      </w:r>
      <w:r w:rsidR="00555F29">
        <w:rPr>
          <w:rFonts w:hint="eastAsia"/>
        </w:rPr>
        <w:t>依次遍历</w:t>
      </w:r>
      <w:r w:rsidR="00555F29">
        <w:rPr>
          <w:rFonts w:hint="eastAsia"/>
        </w:rPr>
        <w:t>1</w:t>
      </w:r>
      <w:r w:rsidR="00555F29">
        <w:t>000</w:t>
      </w:r>
      <w:r w:rsidR="00555F29">
        <w:rPr>
          <w:rFonts w:hint="eastAsia"/>
        </w:rPr>
        <w:t>以内的数，依据条件找数</w:t>
      </w:r>
      <w:r w:rsidRPr="00570F40">
        <w:rPr>
          <w:rFonts w:hint="eastAsia"/>
        </w:rPr>
        <w:tab/>
      </w:r>
    </w:p>
    <w:p w14:paraId="2D9BDDD9" w14:textId="77777777" w:rsidR="00752BB7" w:rsidRPr="00570F40" w:rsidRDefault="00752BB7" w:rsidP="00752BB7">
      <w:r w:rsidRPr="00570F40">
        <w:rPr>
          <w:rFonts w:hint="eastAsia"/>
        </w:rPr>
        <w:t>四、解题思路、方案</w:t>
      </w:r>
    </w:p>
    <w:p w14:paraId="4F9AA9FE" w14:textId="77777777" w:rsidR="00752BB7" w:rsidRPr="00570F40" w:rsidRDefault="00752BB7" w:rsidP="00752BB7"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7B785F25" w14:textId="77777777" w:rsidR="00752BB7" w:rsidRDefault="00752BB7" w:rsidP="00752BB7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53E70188" w14:textId="1CDD3744" w:rsidR="00752BB7" w:rsidRPr="00570F40" w:rsidRDefault="00752BB7" w:rsidP="00752BB7">
      <w:r>
        <w:tab/>
      </w:r>
      <w:r>
        <w:tab/>
      </w:r>
      <w:r>
        <w:tab/>
      </w:r>
      <w:r w:rsidR="00555F29">
        <w:rPr>
          <w:rFonts w:hint="eastAsia"/>
        </w:rPr>
        <w:t>循环</w:t>
      </w:r>
    </w:p>
    <w:p w14:paraId="6032983E" w14:textId="77777777" w:rsidR="00752BB7" w:rsidRDefault="00752BB7" w:rsidP="00752BB7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10077A90" w14:textId="77777777" w:rsidR="00752BB7" w:rsidRDefault="00752BB7" w:rsidP="00752BB7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09F59958" w14:textId="77777777" w:rsidR="00752BB7" w:rsidRPr="00D0041D" w:rsidRDefault="00752BB7" w:rsidP="00752BB7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</w:p>
    <w:p w14:paraId="2E086CD5" w14:textId="77777777" w:rsidR="00752BB7" w:rsidRPr="00570F40" w:rsidRDefault="00752BB7" w:rsidP="00752BB7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752BB7" w:rsidRPr="00570F40" w14:paraId="4A21DEC7" w14:textId="77777777" w:rsidTr="00461A0A">
        <w:tc>
          <w:tcPr>
            <w:tcW w:w="8522" w:type="dxa"/>
            <w:shd w:val="clear" w:color="auto" w:fill="auto"/>
          </w:tcPr>
          <w:p w14:paraId="2BB7A2CC" w14:textId="77777777" w:rsidR="00555F29" w:rsidRDefault="00555F29" w:rsidP="00555F29">
            <w:r>
              <w:t xml:space="preserve">public class </w:t>
            </w:r>
            <w:proofErr w:type="spellStart"/>
            <w:r>
              <w:t>PerfectNumber</w:t>
            </w:r>
            <w:proofErr w:type="spellEnd"/>
            <w:r>
              <w:t xml:space="preserve"> {</w:t>
            </w:r>
          </w:p>
          <w:p w14:paraId="3EED33AB" w14:textId="77777777" w:rsidR="00555F29" w:rsidRDefault="00555F29" w:rsidP="00555F29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CE3EC82" w14:textId="77777777" w:rsidR="00555F29" w:rsidRDefault="00555F29" w:rsidP="00555F29">
            <w:r>
              <w:t xml:space="preserve">       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;</w:t>
            </w:r>
          </w:p>
          <w:p w14:paraId="3EF4F258" w14:textId="77777777" w:rsidR="00555F29" w:rsidRDefault="00555F29" w:rsidP="00555F29">
            <w:r>
              <w:t xml:space="preserve">    }</w:t>
            </w:r>
          </w:p>
          <w:p w14:paraId="5601FFDF" w14:textId="77777777" w:rsidR="00555F29" w:rsidRDefault="00555F29" w:rsidP="00555F29"/>
          <w:p w14:paraId="25C1E90D" w14:textId="77777777" w:rsidR="00555F29" w:rsidRDefault="00555F29" w:rsidP="00555F29">
            <w:r>
              <w:t xml:space="preserve">    static void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{</w:t>
            </w:r>
          </w:p>
          <w:p w14:paraId="1B1665CD" w14:textId="77777777" w:rsidR="00555F29" w:rsidRDefault="00555F29" w:rsidP="00555F29">
            <w:r>
              <w:rPr>
                <w:rFonts w:hint="eastAsia"/>
              </w:rPr>
              <w:t xml:space="preserve">        int s ; // </w:t>
            </w:r>
            <w:r>
              <w:rPr>
                <w:rFonts w:hint="eastAsia"/>
              </w:rPr>
              <w:t>统计</w:t>
            </w:r>
            <w:proofErr w:type="gramStart"/>
            <w:r>
              <w:rPr>
                <w:rFonts w:hint="eastAsia"/>
              </w:rPr>
              <w:t>和</w:t>
            </w:r>
            <w:proofErr w:type="gramEnd"/>
          </w:p>
          <w:p w14:paraId="454C274A" w14:textId="77777777" w:rsidR="00555F29" w:rsidRDefault="00555F29" w:rsidP="00555F29">
            <w:r>
              <w:rPr>
                <w:rFonts w:hint="eastAsia"/>
              </w:rPr>
              <w:t xml:space="preserve">        int k ; // </w:t>
            </w:r>
            <w:r>
              <w:rPr>
                <w:rFonts w:hint="eastAsia"/>
              </w:rPr>
              <w:t>因子数</w:t>
            </w:r>
          </w:p>
          <w:p w14:paraId="158C161B" w14:textId="77777777" w:rsidR="00555F29" w:rsidRDefault="00555F29" w:rsidP="00555F29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1; </w:t>
            </w:r>
            <w:proofErr w:type="spellStart"/>
            <w:r>
              <w:t>i</w:t>
            </w:r>
            <w:proofErr w:type="spellEnd"/>
            <w:r>
              <w:t xml:space="preserve"> &lt;= 1000; </w:t>
            </w:r>
            <w:proofErr w:type="spellStart"/>
            <w:r>
              <w:t>i</w:t>
            </w:r>
            <w:proofErr w:type="spellEnd"/>
            <w:r>
              <w:t>+</w:t>
            </w:r>
            <w:proofErr w:type="gramStart"/>
            <w:r>
              <w:t>+ )</w:t>
            </w:r>
            <w:proofErr w:type="gramEnd"/>
            <w:r>
              <w:t xml:space="preserve"> {</w:t>
            </w:r>
          </w:p>
          <w:p w14:paraId="3A38C394" w14:textId="77777777" w:rsidR="00555F29" w:rsidRDefault="00555F29" w:rsidP="00555F29">
            <w:r>
              <w:t xml:space="preserve">            s = </w:t>
            </w:r>
            <w:proofErr w:type="spellStart"/>
            <w:r>
              <w:t>i</w:t>
            </w:r>
            <w:proofErr w:type="spellEnd"/>
            <w:r>
              <w:t>;</w:t>
            </w:r>
          </w:p>
          <w:p w14:paraId="2EB3E054" w14:textId="77777777" w:rsidR="00555F29" w:rsidRDefault="00555F29" w:rsidP="00555F29">
            <w:r>
              <w:t xml:space="preserve">            k = 0;</w:t>
            </w:r>
          </w:p>
          <w:p w14:paraId="45B1CF02" w14:textId="77777777" w:rsidR="00555F29" w:rsidRDefault="00555F29" w:rsidP="00555F29">
            <w:r>
              <w:t xml:space="preserve">            for (int j = 1; j &lt; </w:t>
            </w:r>
            <w:proofErr w:type="spellStart"/>
            <w:r>
              <w:t>i</w:t>
            </w:r>
            <w:proofErr w:type="spellEnd"/>
            <w:r>
              <w:t xml:space="preserve">; </w:t>
            </w:r>
            <w:proofErr w:type="spellStart"/>
            <w:proofErr w:type="gramStart"/>
            <w:r>
              <w:t>j++</w:t>
            </w:r>
            <w:proofErr w:type="spellEnd"/>
            <w:r>
              <w:t xml:space="preserve"> )</w:t>
            </w:r>
            <w:proofErr w:type="gramEnd"/>
            <w:r>
              <w:t xml:space="preserve"> {</w:t>
            </w:r>
          </w:p>
          <w:p w14:paraId="515F470F" w14:textId="77777777" w:rsidR="00555F29" w:rsidRDefault="00555F29" w:rsidP="00555F29">
            <w:r>
              <w:t xml:space="preserve">                </w:t>
            </w:r>
            <w:proofErr w:type="gramStart"/>
            <w:r>
              <w:t>if(</w:t>
            </w:r>
            <w:proofErr w:type="spellStart"/>
            <w:proofErr w:type="gramEnd"/>
            <w:r>
              <w:t>i</w:t>
            </w:r>
            <w:proofErr w:type="spellEnd"/>
            <w:r>
              <w:t xml:space="preserve"> % j == 0) {</w:t>
            </w:r>
          </w:p>
          <w:p w14:paraId="4F35E14A" w14:textId="77777777" w:rsidR="00555F29" w:rsidRDefault="00555F29" w:rsidP="00555F29">
            <w:r>
              <w:t xml:space="preserve">                   s-=j;</w:t>
            </w:r>
          </w:p>
          <w:p w14:paraId="6110C1BA" w14:textId="77777777" w:rsidR="00555F29" w:rsidRDefault="00555F29" w:rsidP="00555F29">
            <w:r>
              <w:t xml:space="preserve">                }</w:t>
            </w:r>
          </w:p>
          <w:p w14:paraId="5AE4E159" w14:textId="77777777" w:rsidR="00555F29" w:rsidRDefault="00555F29" w:rsidP="00555F29">
            <w:r>
              <w:t xml:space="preserve">            }</w:t>
            </w:r>
          </w:p>
          <w:p w14:paraId="19A5F8F0" w14:textId="77777777" w:rsidR="00555F29" w:rsidRDefault="00555F29" w:rsidP="00555F29">
            <w:r>
              <w:t xml:space="preserve">            </w:t>
            </w:r>
            <w:proofErr w:type="gramStart"/>
            <w:r>
              <w:t>if(</w:t>
            </w:r>
            <w:proofErr w:type="gramEnd"/>
            <w:r>
              <w:t>s == 0){</w:t>
            </w:r>
          </w:p>
          <w:p w14:paraId="0F4BCE5B" w14:textId="77777777" w:rsidR="00555F29" w:rsidRDefault="00555F29" w:rsidP="00555F29">
            <w:r>
              <w:t xml:space="preserve">                </w:t>
            </w:r>
            <w:proofErr w:type="spellStart"/>
            <w:r>
              <w:t>System.out.print</w:t>
            </w:r>
            <w:proofErr w:type="spellEnd"/>
            <w:r>
              <w:t>(</w:t>
            </w:r>
            <w:proofErr w:type="spellStart"/>
            <w:r>
              <w:t>i</w:t>
            </w:r>
            <w:proofErr w:type="spellEnd"/>
            <w:r>
              <w:t xml:space="preserve"> + " ");</w:t>
            </w:r>
          </w:p>
          <w:p w14:paraId="6A383141" w14:textId="77777777" w:rsidR="00555F29" w:rsidRDefault="00555F29" w:rsidP="00555F29">
            <w:r>
              <w:t xml:space="preserve">            }</w:t>
            </w:r>
          </w:p>
          <w:p w14:paraId="08C66D4C" w14:textId="77777777" w:rsidR="00555F29" w:rsidRDefault="00555F29" w:rsidP="00555F29">
            <w:r>
              <w:t xml:space="preserve">        }</w:t>
            </w:r>
          </w:p>
          <w:p w14:paraId="3F5BB88D" w14:textId="77777777" w:rsidR="00555F29" w:rsidRDefault="00555F29" w:rsidP="00555F29">
            <w:r>
              <w:t xml:space="preserve">    }</w:t>
            </w:r>
          </w:p>
          <w:p w14:paraId="4D4E2658" w14:textId="3CC3DF0D" w:rsidR="00752BB7" w:rsidRPr="00570F40" w:rsidRDefault="00555F29" w:rsidP="00555F29">
            <w:r>
              <w:t>}</w:t>
            </w:r>
          </w:p>
        </w:tc>
      </w:tr>
    </w:tbl>
    <w:p w14:paraId="106C45D9" w14:textId="77777777" w:rsidR="00752BB7" w:rsidRPr="00570F40" w:rsidRDefault="00752BB7" w:rsidP="00752BB7"/>
    <w:p w14:paraId="24C0493C" w14:textId="77777777" w:rsidR="00752BB7" w:rsidRDefault="00752BB7" w:rsidP="00752BB7"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7FC64D7F" w14:textId="69E7A123" w:rsidR="00752BB7" w:rsidRPr="00570F40" w:rsidRDefault="00752BB7" w:rsidP="00752BB7">
      <w:r>
        <w:tab/>
      </w:r>
      <w:r>
        <w:lastRenderedPageBreak/>
        <w:tab/>
      </w:r>
      <w:r w:rsidR="00555F29">
        <w:rPr>
          <w:noProof/>
        </w:rPr>
        <w:drawing>
          <wp:inline distT="0" distB="0" distL="0" distR="0" wp14:anchorId="761DAF8D" wp14:editId="6BE4AD61">
            <wp:extent cx="4953000" cy="100012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80502" w14:textId="77777777" w:rsidR="00752BB7" w:rsidRDefault="00752BB7" w:rsidP="00752BB7">
      <w:r w:rsidRPr="00570F40">
        <w:tab/>
      </w:r>
      <w:r>
        <w:tab/>
      </w:r>
    </w:p>
    <w:p w14:paraId="640511F0" w14:textId="77777777" w:rsidR="00752BB7" w:rsidRPr="00570F40" w:rsidRDefault="00752BB7" w:rsidP="00752BB7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752BB7" w:rsidRPr="00570F40" w14:paraId="6C9239E3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5C86E3BA" w14:textId="77777777" w:rsidR="002268E3" w:rsidRDefault="002268E3" w:rsidP="002268E3">
            <w:r>
              <w:t xml:space="preserve">def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:</w:t>
            </w:r>
          </w:p>
          <w:p w14:paraId="3DDB2E9D" w14:textId="77777777" w:rsidR="002268E3" w:rsidRDefault="002268E3" w:rsidP="002268E3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1000):</w:t>
            </w:r>
          </w:p>
          <w:p w14:paraId="1C9800EC" w14:textId="77777777" w:rsidR="002268E3" w:rsidRDefault="002268E3" w:rsidP="002268E3">
            <w:r>
              <w:t xml:space="preserve">        s = </w:t>
            </w:r>
            <w:proofErr w:type="spellStart"/>
            <w:r>
              <w:t>i</w:t>
            </w:r>
            <w:proofErr w:type="spellEnd"/>
          </w:p>
          <w:p w14:paraId="0E6826F1" w14:textId="77777777" w:rsidR="002268E3" w:rsidRDefault="002268E3" w:rsidP="002268E3">
            <w:r>
              <w:t xml:space="preserve">        for j in range(</w:t>
            </w:r>
            <w:proofErr w:type="gramStart"/>
            <w:r>
              <w:t>1,i</w:t>
            </w:r>
            <w:proofErr w:type="gramEnd"/>
            <w:r>
              <w:t>):</w:t>
            </w:r>
          </w:p>
          <w:p w14:paraId="4CAAB0C9" w14:textId="77777777" w:rsidR="002268E3" w:rsidRDefault="002268E3" w:rsidP="002268E3">
            <w:r>
              <w:t xml:space="preserve">            if </w:t>
            </w:r>
            <w:proofErr w:type="spellStart"/>
            <w:r>
              <w:t>i</w:t>
            </w:r>
            <w:proofErr w:type="spellEnd"/>
            <w:r>
              <w:t xml:space="preserve"> % j == 0:</w:t>
            </w:r>
          </w:p>
          <w:p w14:paraId="4B4CE290" w14:textId="77777777" w:rsidR="002268E3" w:rsidRDefault="002268E3" w:rsidP="002268E3">
            <w:r>
              <w:t xml:space="preserve">                s -= j</w:t>
            </w:r>
          </w:p>
          <w:p w14:paraId="5F9C9C75" w14:textId="77777777" w:rsidR="002268E3" w:rsidRDefault="002268E3" w:rsidP="002268E3">
            <w:r>
              <w:t xml:space="preserve">        if s == 0 and </w:t>
            </w:r>
            <w:proofErr w:type="spellStart"/>
            <w:proofErr w:type="gramStart"/>
            <w:r>
              <w:t>i</w:t>
            </w:r>
            <w:proofErr w:type="spellEnd"/>
            <w:r>
              <w:t xml:space="preserve"> !</w:t>
            </w:r>
            <w:proofErr w:type="gramEnd"/>
            <w:r>
              <w:t>= 0:</w:t>
            </w:r>
          </w:p>
          <w:p w14:paraId="162B0ECC" w14:textId="77777777" w:rsidR="002268E3" w:rsidRDefault="002268E3" w:rsidP="002268E3">
            <w:r>
              <w:t xml:space="preserve">            print(</w:t>
            </w:r>
            <w:proofErr w:type="spellStart"/>
            <w:r>
              <w:t>i</w:t>
            </w:r>
            <w:proofErr w:type="spellEnd"/>
            <w:r>
              <w:t>)</w:t>
            </w:r>
          </w:p>
          <w:p w14:paraId="0CE356DE" w14:textId="77777777" w:rsidR="002268E3" w:rsidRDefault="002268E3" w:rsidP="002268E3"/>
          <w:p w14:paraId="08884351" w14:textId="77777777" w:rsidR="002268E3" w:rsidRDefault="002268E3" w:rsidP="002268E3"/>
          <w:p w14:paraId="6E8B2488" w14:textId="77777777" w:rsidR="002268E3" w:rsidRDefault="002268E3" w:rsidP="002268E3">
            <w:r>
              <w:t>if __name__ == '__main__':</w:t>
            </w:r>
          </w:p>
          <w:p w14:paraId="01F3445C" w14:textId="6B0578C1" w:rsidR="00752BB7" w:rsidRPr="00570F40" w:rsidRDefault="002268E3" w:rsidP="002268E3">
            <w:r>
              <w:t xml:space="preserve">    </w:t>
            </w:r>
            <w:proofErr w:type="spellStart"/>
            <w:proofErr w:type="gramStart"/>
            <w:r>
              <w:t>perfectNumber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</w:tr>
    </w:tbl>
    <w:p w14:paraId="40C3A9B6" w14:textId="77777777" w:rsidR="00752BB7" w:rsidRPr="00570F40" w:rsidRDefault="00752BB7" w:rsidP="00752BB7"/>
    <w:p w14:paraId="2D52796B" w14:textId="4BF66DFD" w:rsidR="00752BB7" w:rsidRDefault="00752BB7" w:rsidP="00752BB7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47E64FB6" w14:textId="7D86A3C7" w:rsidR="002268E3" w:rsidRDefault="002268E3" w:rsidP="002268E3">
      <w:pPr>
        <w:jc w:val="center"/>
      </w:pPr>
      <w:r>
        <w:rPr>
          <w:noProof/>
        </w:rPr>
        <w:drawing>
          <wp:inline distT="0" distB="0" distL="0" distR="0" wp14:anchorId="3145F677" wp14:editId="031176AB">
            <wp:extent cx="4883167" cy="1178169"/>
            <wp:effectExtent l="0" t="0" r="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6395" cy="118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8D097" w14:textId="1E8B5A70" w:rsidR="00752BB7" w:rsidRDefault="00752BB7" w:rsidP="00752BB7">
      <w:pPr>
        <w:jc w:val="center"/>
      </w:pPr>
    </w:p>
    <w:p w14:paraId="7D371F12" w14:textId="77777777" w:rsidR="00752BB7" w:rsidRDefault="00752BB7" w:rsidP="00752BB7">
      <w:pPr>
        <w:jc w:val="center"/>
      </w:pPr>
    </w:p>
    <w:p w14:paraId="46AFFD29" w14:textId="77777777" w:rsidR="00752BB7" w:rsidRPr="00570F40" w:rsidRDefault="00752BB7" w:rsidP="00752BB7">
      <w:r w:rsidRPr="00570F40">
        <w:rPr>
          <w:rFonts w:hint="eastAsia"/>
        </w:rPr>
        <w:t>五、结论</w:t>
      </w:r>
    </w:p>
    <w:p w14:paraId="688FDF0A" w14:textId="77777777" w:rsidR="00752BB7" w:rsidRPr="00570F40" w:rsidRDefault="00752BB7" w:rsidP="00752BB7">
      <w:r w:rsidRPr="00570F40">
        <w:rPr>
          <w:rFonts w:hint="eastAsia"/>
        </w:rPr>
        <w:tab/>
      </w:r>
      <w:r w:rsidRPr="00570F40">
        <w:rPr>
          <w:rFonts w:hint="eastAsia"/>
        </w:rPr>
        <w:t>畅所欲言，可从问题本身、程序设计语言、数据结构、算法策略优劣比较、实验结果、问题、解决方案的意义等多方面进行分析讨论。</w:t>
      </w:r>
    </w:p>
    <w:bookmarkEnd w:id="1"/>
    <w:p w14:paraId="6113A065" w14:textId="500242AE" w:rsidR="00752BB7" w:rsidRDefault="00752BB7">
      <w:pPr>
        <w:rPr>
          <w:color w:val="FF0000"/>
        </w:rPr>
      </w:pPr>
    </w:p>
    <w:p w14:paraId="01C4EEC6" w14:textId="7B08D913" w:rsidR="002268E3" w:rsidRDefault="002268E3">
      <w:pPr>
        <w:rPr>
          <w:color w:val="FF0000"/>
        </w:rPr>
      </w:pPr>
    </w:p>
    <w:p w14:paraId="1D7CA21F" w14:textId="51643F2D" w:rsidR="002268E3" w:rsidRDefault="002268E3">
      <w:pPr>
        <w:rPr>
          <w:color w:val="FF0000"/>
        </w:rPr>
      </w:pPr>
    </w:p>
    <w:p w14:paraId="0DD878DE" w14:textId="44A1961E" w:rsidR="002268E3" w:rsidRDefault="002268E3">
      <w:pPr>
        <w:rPr>
          <w:color w:val="FF0000"/>
        </w:rPr>
      </w:pPr>
    </w:p>
    <w:p w14:paraId="0608E2F4" w14:textId="1DF76D41" w:rsidR="002268E3" w:rsidRDefault="002268E3">
      <w:pPr>
        <w:rPr>
          <w:color w:val="FF0000"/>
        </w:rPr>
      </w:pPr>
    </w:p>
    <w:p w14:paraId="38271C72" w14:textId="4F7B2658" w:rsidR="002268E3" w:rsidRDefault="002268E3">
      <w:pPr>
        <w:rPr>
          <w:color w:val="FF0000"/>
        </w:rPr>
      </w:pPr>
    </w:p>
    <w:p w14:paraId="427ACB25" w14:textId="7BD027B9" w:rsidR="002268E3" w:rsidRDefault="002268E3">
      <w:pPr>
        <w:rPr>
          <w:color w:val="FF0000"/>
        </w:rPr>
      </w:pPr>
    </w:p>
    <w:p w14:paraId="7B90E9E0" w14:textId="01693861" w:rsidR="002268E3" w:rsidRDefault="002268E3">
      <w:pPr>
        <w:rPr>
          <w:color w:val="FF0000"/>
        </w:rPr>
      </w:pPr>
    </w:p>
    <w:p w14:paraId="3CA49A69" w14:textId="11C47854" w:rsidR="002268E3" w:rsidRDefault="002268E3">
      <w:pPr>
        <w:rPr>
          <w:color w:val="FF0000"/>
        </w:rPr>
      </w:pPr>
    </w:p>
    <w:p w14:paraId="3948E6B6" w14:textId="3CC7B6CC" w:rsidR="002268E3" w:rsidRDefault="002268E3">
      <w:pPr>
        <w:rPr>
          <w:color w:val="FF0000"/>
        </w:rPr>
      </w:pPr>
    </w:p>
    <w:p w14:paraId="5511609E" w14:textId="5D2C39C8" w:rsidR="002268E3" w:rsidRPr="00570F40" w:rsidRDefault="002268E3" w:rsidP="002268E3">
      <w:pPr>
        <w:ind w:firstLineChars="1300" w:firstLine="2730"/>
      </w:pPr>
      <w:bookmarkStart w:id="2" w:name="_Hlk103352900"/>
      <w:r>
        <w:lastRenderedPageBreak/>
        <w:t>3</w:t>
      </w:r>
      <w:r w:rsidRPr="00570F40">
        <w:t>-</w:t>
      </w:r>
      <w:r w:rsidR="00BF6E51">
        <w:t>3</w:t>
      </w:r>
      <w:r>
        <w:rPr>
          <w:rFonts w:hint="eastAsia"/>
        </w:rPr>
        <w:t>整数划分问题</w:t>
      </w:r>
    </w:p>
    <w:p w14:paraId="16B46FA2" w14:textId="77777777" w:rsidR="002268E3" w:rsidRPr="00570F40" w:rsidRDefault="002268E3" w:rsidP="002268E3">
      <w:r w:rsidRPr="00570F40">
        <w:rPr>
          <w:rFonts w:hint="eastAsia"/>
        </w:rPr>
        <w:t>一、实验环境</w:t>
      </w:r>
    </w:p>
    <w:p w14:paraId="232B5259" w14:textId="77777777" w:rsidR="002268E3" w:rsidRDefault="002268E3" w:rsidP="002268E3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5002F886" w14:textId="77777777" w:rsidR="002268E3" w:rsidRPr="00570F40" w:rsidRDefault="002268E3" w:rsidP="002268E3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1D04FE81" w14:textId="77777777" w:rsidR="002268E3" w:rsidRPr="00570F40" w:rsidRDefault="002268E3" w:rsidP="002268E3"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63A45BD3" w14:textId="4EB6821B" w:rsidR="002268E3" w:rsidRPr="00570F40" w:rsidRDefault="002268E3" w:rsidP="002268E3">
      <w:r w:rsidRPr="00570F40">
        <w:rPr>
          <w:rFonts w:hint="eastAsia"/>
        </w:rPr>
        <w:tab/>
      </w:r>
      <w:r>
        <w:rPr>
          <w:rFonts w:hint="eastAsia"/>
        </w:rPr>
        <w:t>将一个整数划分为比它小的数的累加</w:t>
      </w:r>
    </w:p>
    <w:p w14:paraId="33639A00" w14:textId="4AAA31EE" w:rsidR="002268E3" w:rsidRDefault="002268E3" w:rsidP="002268E3">
      <w:r w:rsidRPr="00570F40">
        <w:rPr>
          <w:rFonts w:hint="eastAsia"/>
        </w:rPr>
        <w:t>三、分析问题、问题的模型</w:t>
      </w:r>
    </w:p>
    <w:p w14:paraId="7E4A556B" w14:textId="3F364AF6" w:rsidR="002268E3" w:rsidRPr="00570F40" w:rsidRDefault="002268E3" w:rsidP="002268E3">
      <w:r>
        <w:tab/>
      </w:r>
      <w:r>
        <w:rPr>
          <w:rFonts w:hint="eastAsia"/>
        </w:rPr>
        <w:t>划分为三种情况，设函数（</w:t>
      </w:r>
      <w:proofErr w:type="spellStart"/>
      <w:r>
        <w:rPr>
          <w:rFonts w:hint="eastAsia"/>
        </w:rPr>
        <w:t>n</w:t>
      </w:r>
      <w:r>
        <w:t>,m</w:t>
      </w:r>
      <w:proofErr w:type="spellEnd"/>
      <w:r>
        <w:rPr>
          <w:rFonts w:hint="eastAsia"/>
        </w:rPr>
        <w:t>）</w:t>
      </w:r>
      <w:r>
        <w:rPr>
          <w:rFonts w:hint="eastAsia"/>
        </w:rPr>
        <w:t>n</w:t>
      </w:r>
      <w:r>
        <w:rPr>
          <w:rFonts w:hint="eastAsia"/>
        </w:rPr>
        <w:t>为输入数，</w:t>
      </w:r>
      <w:r>
        <w:rPr>
          <w:rFonts w:hint="eastAsia"/>
        </w:rPr>
        <w:t>m</w:t>
      </w:r>
      <w:r>
        <w:rPr>
          <w:rFonts w:hint="eastAsia"/>
        </w:rPr>
        <w:t>为不大于</w:t>
      </w:r>
      <w:r>
        <w:rPr>
          <w:rFonts w:hint="eastAsia"/>
        </w:rPr>
        <w:t>m</w:t>
      </w:r>
      <w:r>
        <w:rPr>
          <w:rFonts w:hint="eastAsia"/>
        </w:rPr>
        <w:t>的累加数</w:t>
      </w:r>
    </w:p>
    <w:p w14:paraId="0F17BE81" w14:textId="031F4ED5" w:rsidR="002268E3" w:rsidRDefault="002268E3" w:rsidP="002268E3">
      <w:r>
        <w:tab/>
        <w:t>1</w:t>
      </w:r>
      <w:r>
        <w:rPr>
          <w:rFonts w:hint="eastAsia"/>
        </w:rPr>
        <w:t>）</w:t>
      </w:r>
      <w:r>
        <w:rPr>
          <w:rFonts w:hint="eastAsia"/>
        </w:rPr>
        <w:t>n</w:t>
      </w:r>
      <w:r>
        <w:t xml:space="preserve">=1 and m =1 </w:t>
      </w:r>
      <w:r>
        <w:rPr>
          <w:rFonts w:hint="eastAsia"/>
        </w:rPr>
        <w:t>只有一种全为</w:t>
      </w:r>
      <w:r>
        <w:rPr>
          <w:rFonts w:hint="eastAsia"/>
        </w:rPr>
        <w:t>1</w:t>
      </w:r>
      <w:r w:rsidR="00BF6E51">
        <w:tab/>
      </w:r>
      <w:r w:rsidR="00BF6E51">
        <w:rPr>
          <w:rFonts w:hint="eastAsia"/>
        </w:rPr>
        <w:t>例如</w:t>
      </w:r>
      <w:r w:rsidR="00BF6E51">
        <w:rPr>
          <w:rFonts w:hint="eastAsia"/>
        </w:rPr>
        <w:t xml:space="preserve"> </w:t>
      </w:r>
      <w:r w:rsidR="00BF6E51">
        <w:t>6 =1</w:t>
      </w:r>
      <w:r w:rsidR="00BF6E51">
        <w:rPr>
          <w:rFonts w:hint="eastAsia"/>
        </w:rPr>
        <w:t>+</w:t>
      </w:r>
      <w:r w:rsidR="00BF6E51">
        <w:t>1+1+</w:t>
      </w:r>
      <w:r w:rsidR="00BF6E51">
        <w:rPr>
          <w:rFonts w:hint="eastAsia"/>
        </w:rPr>
        <w:t>1</w:t>
      </w:r>
      <w:r w:rsidR="00BF6E51">
        <w:t>+1+1</w:t>
      </w:r>
    </w:p>
    <w:p w14:paraId="23DBC95B" w14:textId="7A4E36A8" w:rsidR="002268E3" w:rsidRDefault="002268E3" w:rsidP="002268E3">
      <w:r>
        <w:tab/>
        <w:t>2</w:t>
      </w:r>
      <w:r>
        <w:rPr>
          <w:rFonts w:hint="eastAsia"/>
        </w:rPr>
        <w:t>）</w:t>
      </w:r>
      <w:r>
        <w:rPr>
          <w:rFonts w:hint="eastAsia"/>
        </w:rPr>
        <w:t>n</w:t>
      </w:r>
      <w:r>
        <w:t xml:space="preserve"> = </w:t>
      </w:r>
      <w:r>
        <w:rPr>
          <w:rFonts w:hint="eastAsia"/>
        </w:rPr>
        <w:t>m</w:t>
      </w:r>
      <w:r>
        <w:t xml:space="preserve"> </w:t>
      </w:r>
      <w:r>
        <w:rPr>
          <w:rFonts w:hint="eastAsia"/>
        </w:rPr>
        <w:t>时</w:t>
      </w:r>
      <w:r>
        <w:rPr>
          <w:rFonts w:hint="eastAsia"/>
        </w:rPr>
        <w:t xml:space="preserve"> </w:t>
      </w:r>
      <w:r w:rsidR="00BF6E51">
        <w:rPr>
          <w:rFonts w:hint="eastAsia"/>
        </w:rPr>
        <w:t>一种情况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自身累加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例如</w:t>
      </w:r>
      <w:r w:rsidR="00BF6E51">
        <w:rPr>
          <w:rFonts w:hint="eastAsia"/>
        </w:rPr>
        <w:t xml:space="preserve"> </w:t>
      </w:r>
      <w:r w:rsidR="00BF6E51">
        <w:t>6 = 6</w:t>
      </w:r>
    </w:p>
    <w:p w14:paraId="1EC81145" w14:textId="4B804545" w:rsidR="00BF6E51" w:rsidRPr="00570F40" w:rsidRDefault="002268E3" w:rsidP="002268E3">
      <w:r>
        <w:tab/>
        <w:t>3</w:t>
      </w:r>
      <w:r>
        <w:rPr>
          <w:rFonts w:hint="eastAsia"/>
        </w:rPr>
        <w:t>）</w:t>
      </w:r>
      <w:r w:rsidR="00BF6E51">
        <w:t>n &gt; m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时</w:t>
      </w:r>
      <w:r w:rsidR="00BF6E51">
        <w:rPr>
          <w:rFonts w:hint="eastAsia"/>
        </w:rPr>
        <w:t xml:space="preserve"> </w:t>
      </w:r>
      <w:r w:rsidR="00BF6E51">
        <w:rPr>
          <w:rFonts w:hint="eastAsia"/>
        </w:rPr>
        <w:t>可分为包含</w:t>
      </w:r>
      <w:r w:rsidR="00BF6E51">
        <w:rPr>
          <w:rFonts w:hint="eastAsia"/>
        </w:rPr>
        <w:t>m</w:t>
      </w:r>
      <w:r w:rsidR="00BF6E51">
        <w:rPr>
          <w:rFonts w:hint="eastAsia"/>
        </w:rPr>
        <w:t>和不包含</w:t>
      </w:r>
      <w:r w:rsidR="00BF6E51">
        <w:t>m</w:t>
      </w:r>
      <w:r w:rsidR="00BF6E51">
        <w:rPr>
          <w:rFonts w:hint="eastAsia"/>
        </w:rPr>
        <w:t>的情况</w:t>
      </w:r>
    </w:p>
    <w:p w14:paraId="5C74B325" w14:textId="77777777" w:rsidR="002268E3" w:rsidRPr="00570F40" w:rsidRDefault="002268E3" w:rsidP="002268E3">
      <w:r w:rsidRPr="00570F40">
        <w:rPr>
          <w:rFonts w:hint="eastAsia"/>
        </w:rPr>
        <w:t>四、解题思路、方案</w:t>
      </w:r>
    </w:p>
    <w:p w14:paraId="04096AB6" w14:textId="77777777" w:rsidR="002268E3" w:rsidRPr="00570F40" w:rsidRDefault="002268E3" w:rsidP="002268E3"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784F7A8A" w14:textId="77777777" w:rsidR="002268E3" w:rsidRDefault="002268E3" w:rsidP="002268E3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1C1D09B4" w14:textId="4D507671" w:rsidR="002268E3" w:rsidRPr="00570F40" w:rsidRDefault="002268E3" w:rsidP="002268E3">
      <w:r>
        <w:tab/>
      </w:r>
      <w:r>
        <w:tab/>
      </w:r>
      <w:r>
        <w:tab/>
      </w:r>
      <w:r w:rsidR="00BF6E51">
        <w:rPr>
          <w:rFonts w:hint="eastAsia"/>
        </w:rPr>
        <w:t>递归</w:t>
      </w:r>
      <w:r w:rsidR="00BF6E51">
        <w:rPr>
          <w:rFonts w:hint="eastAsia"/>
        </w:rPr>
        <w:t>+</w:t>
      </w:r>
      <w:r w:rsidR="00BF6E51">
        <w:rPr>
          <w:rFonts w:hint="eastAsia"/>
        </w:rPr>
        <w:t>分治</w:t>
      </w:r>
    </w:p>
    <w:p w14:paraId="210A04C0" w14:textId="77777777" w:rsidR="002268E3" w:rsidRDefault="002268E3" w:rsidP="002268E3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186502BC" w14:textId="77777777" w:rsidR="002268E3" w:rsidRDefault="002268E3" w:rsidP="002268E3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）</w:t>
      </w:r>
    </w:p>
    <w:p w14:paraId="7626969F" w14:textId="77777777" w:rsidR="002268E3" w:rsidRPr="00D0041D" w:rsidRDefault="002268E3" w:rsidP="002268E3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0</w:t>
      </w:r>
      <w:r>
        <w:rPr>
          <w:rFonts w:hint="eastAsia"/>
        </w:rPr>
        <w:t>）</w:t>
      </w:r>
    </w:p>
    <w:p w14:paraId="416D5809" w14:textId="77777777" w:rsidR="002268E3" w:rsidRPr="00570F40" w:rsidRDefault="002268E3" w:rsidP="002268E3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2268E3" w:rsidRPr="00570F40" w14:paraId="64E8FCF9" w14:textId="77777777" w:rsidTr="00461A0A">
        <w:tc>
          <w:tcPr>
            <w:tcW w:w="8522" w:type="dxa"/>
            <w:shd w:val="clear" w:color="auto" w:fill="auto"/>
          </w:tcPr>
          <w:p w14:paraId="3FE8ACBF" w14:textId="77777777" w:rsidR="00BF6E51" w:rsidRDefault="00BF6E51" w:rsidP="00BF6E51">
            <w:r>
              <w:t xml:space="preserve">public class </w:t>
            </w:r>
            <w:proofErr w:type="spellStart"/>
            <w:r>
              <w:t>DivInteger</w:t>
            </w:r>
            <w:proofErr w:type="spellEnd"/>
            <w:r>
              <w:t xml:space="preserve"> {</w:t>
            </w:r>
          </w:p>
          <w:p w14:paraId="5C380196" w14:textId="77777777" w:rsidR="00BF6E51" w:rsidRDefault="00BF6E51" w:rsidP="00BF6E51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6BA1CE67" w14:textId="77777777" w:rsidR="00BF6E51" w:rsidRDefault="00BF6E51" w:rsidP="00BF6E51">
            <w:r>
              <w:t xml:space="preserve">        Scanner </w:t>
            </w:r>
            <w:proofErr w:type="spellStart"/>
            <w:r>
              <w:t>sc</w:t>
            </w:r>
            <w:proofErr w:type="spellEnd"/>
            <w:r>
              <w:t xml:space="preserve"> = new </w:t>
            </w:r>
            <w:proofErr w:type="gramStart"/>
            <w:r>
              <w:t>Scanner(</w:t>
            </w:r>
            <w:proofErr w:type="gramEnd"/>
            <w:r>
              <w:t>System.in);</w:t>
            </w:r>
          </w:p>
          <w:p w14:paraId="39782960" w14:textId="77777777" w:rsidR="00BF6E51" w:rsidRDefault="00BF6E51" w:rsidP="00BF6E51">
            <w:r>
              <w:t xml:space="preserve">        int n = </w:t>
            </w:r>
            <w:proofErr w:type="spellStart"/>
            <w:proofErr w:type="gramStart"/>
            <w:r>
              <w:t>sc.nextInt</w:t>
            </w:r>
            <w:proofErr w:type="spellEnd"/>
            <w:proofErr w:type="gramEnd"/>
            <w:r>
              <w:t>();</w:t>
            </w:r>
          </w:p>
          <w:p w14:paraId="51D80757" w14:textId="77777777" w:rsidR="00BF6E51" w:rsidRDefault="00BF6E51" w:rsidP="00BF6E51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Divider(</w:t>
            </w:r>
            <w:proofErr w:type="spellStart"/>
            <w:proofErr w:type="gramStart"/>
            <w:r>
              <w:t>n,n</w:t>
            </w:r>
            <w:proofErr w:type="spellEnd"/>
            <w:proofErr w:type="gramEnd"/>
            <w:r>
              <w:t>));</w:t>
            </w:r>
          </w:p>
          <w:p w14:paraId="679E68AC" w14:textId="77777777" w:rsidR="00BF6E51" w:rsidRDefault="00BF6E51" w:rsidP="00BF6E51">
            <w:r>
              <w:t xml:space="preserve">    }</w:t>
            </w:r>
          </w:p>
          <w:p w14:paraId="4322870B" w14:textId="77777777" w:rsidR="00BF6E51" w:rsidRDefault="00BF6E51" w:rsidP="00BF6E51"/>
          <w:p w14:paraId="1EA394CE" w14:textId="77777777" w:rsidR="00BF6E51" w:rsidRDefault="00BF6E51" w:rsidP="00BF6E51">
            <w:r>
              <w:t xml:space="preserve">    /**</w:t>
            </w:r>
          </w:p>
          <w:p w14:paraId="04905438" w14:textId="77777777" w:rsidR="00BF6E51" w:rsidRDefault="00BF6E51" w:rsidP="00BF6E51">
            <w:r>
              <w:rPr>
                <w:rFonts w:hint="eastAsia"/>
              </w:rPr>
              <w:t xml:space="preserve">     * </w:t>
            </w:r>
            <w:r>
              <w:rPr>
                <w:rFonts w:hint="eastAsia"/>
              </w:rPr>
              <w:t>整数划分</w:t>
            </w:r>
          </w:p>
          <w:p w14:paraId="2FFB905B" w14:textId="77777777" w:rsidR="00BF6E51" w:rsidRDefault="00BF6E51" w:rsidP="00BF6E51">
            <w:r>
              <w:rPr>
                <w:rFonts w:hint="eastAsia"/>
              </w:rPr>
              <w:t xml:space="preserve">     * @param n </w:t>
            </w:r>
            <w:r>
              <w:rPr>
                <w:rFonts w:hint="eastAsia"/>
              </w:rPr>
              <w:t>输入数</w:t>
            </w:r>
          </w:p>
          <w:p w14:paraId="60DDCCBF" w14:textId="77777777" w:rsidR="00BF6E51" w:rsidRDefault="00BF6E51" w:rsidP="00BF6E51">
            <w:r>
              <w:rPr>
                <w:rFonts w:hint="eastAsia"/>
              </w:rPr>
              <w:t xml:space="preserve">     * @param m </w:t>
            </w:r>
            <w:r>
              <w:rPr>
                <w:rFonts w:hint="eastAsia"/>
              </w:rPr>
              <w:t>不超过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的被加数</w:t>
            </w:r>
          </w:p>
          <w:p w14:paraId="3804A57C" w14:textId="77777777" w:rsidR="00BF6E51" w:rsidRDefault="00BF6E51" w:rsidP="00BF6E51">
            <w:r>
              <w:rPr>
                <w:rFonts w:hint="eastAsia"/>
              </w:rPr>
              <w:t xml:space="preserve">     * @return </w:t>
            </w:r>
            <w:r>
              <w:rPr>
                <w:rFonts w:hint="eastAsia"/>
              </w:rPr>
              <w:t>组合方式</w:t>
            </w:r>
          </w:p>
          <w:p w14:paraId="254D67AE" w14:textId="77777777" w:rsidR="00BF6E51" w:rsidRDefault="00BF6E51" w:rsidP="00BF6E51">
            <w:r>
              <w:t xml:space="preserve">     */</w:t>
            </w:r>
          </w:p>
          <w:p w14:paraId="258F4BB0" w14:textId="77777777" w:rsidR="00BF6E51" w:rsidRDefault="00BF6E51" w:rsidP="00BF6E51"/>
          <w:p w14:paraId="055771BD" w14:textId="77777777" w:rsidR="00BF6E51" w:rsidRDefault="00BF6E51" w:rsidP="00BF6E51">
            <w:r>
              <w:t xml:space="preserve">    static int </w:t>
            </w:r>
            <w:proofErr w:type="gramStart"/>
            <w:r>
              <w:t>Divider(</w:t>
            </w:r>
            <w:proofErr w:type="gramEnd"/>
            <w:r>
              <w:t xml:space="preserve">int </w:t>
            </w:r>
            <w:proofErr w:type="spellStart"/>
            <w:r>
              <w:t>n,int</w:t>
            </w:r>
            <w:proofErr w:type="spellEnd"/>
            <w:r>
              <w:t xml:space="preserve"> m){</w:t>
            </w:r>
          </w:p>
          <w:p w14:paraId="06B30820" w14:textId="77777777" w:rsidR="00BF6E51" w:rsidRDefault="00BF6E51" w:rsidP="00BF6E51">
            <w:r>
              <w:t xml:space="preserve">        </w:t>
            </w:r>
            <w:proofErr w:type="gramStart"/>
            <w:r>
              <w:t>if(</w:t>
            </w:r>
            <w:proofErr w:type="gramEnd"/>
            <w:r>
              <w:t>m==1 || n==1){</w:t>
            </w:r>
          </w:p>
          <w:p w14:paraId="1D4B6A66" w14:textId="77777777" w:rsidR="00BF6E51" w:rsidRDefault="00BF6E51" w:rsidP="00BF6E51">
            <w:r>
              <w:t xml:space="preserve">            return 1;</w:t>
            </w:r>
          </w:p>
          <w:p w14:paraId="713D9C6D" w14:textId="77777777" w:rsidR="00BF6E51" w:rsidRDefault="00BF6E51" w:rsidP="00BF6E51">
            <w:r>
              <w:t xml:space="preserve">        }</w:t>
            </w:r>
          </w:p>
          <w:p w14:paraId="63A6E57A" w14:textId="77777777" w:rsidR="00BF6E51" w:rsidRDefault="00BF6E51" w:rsidP="00BF6E51">
            <w:r>
              <w:t xml:space="preserve">        else if (n &lt; m) {</w:t>
            </w:r>
          </w:p>
          <w:p w14:paraId="14BE581C" w14:textId="77777777" w:rsidR="00BF6E51" w:rsidRDefault="00BF6E51" w:rsidP="00BF6E51">
            <w:r>
              <w:t xml:space="preserve">            return Divider(</w:t>
            </w:r>
            <w:proofErr w:type="spellStart"/>
            <w:proofErr w:type="gramStart"/>
            <w:r>
              <w:t>n,n</w:t>
            </w:r>
            <w:proofErr w:type="spellEnd"/>
            <w:proofErr w:type="gramEnd"/>
            <w:r>
              <w:t>);</w:t>
            </w:r>
          </w:p>
          <w:p w14:paraId="6546D507" w14:textId="77777777" w:rsidR="00BF6E51" w:rsidRDefault="00BF6E51" w:rsidP="00BF6E51">
            <w:r>
              <w:t xml:space="preserve">        </w:t>
            </w:r>
            <w:proofErr w:type="gramStart"/>
            <w:r>
              <w:t>}else</w:t>
            </w:r>
            <w:proofErr w:type="gramEnd"/>
            <w:r>
              <w:t xml:space="preserve"> if (n == m) {</w:t>
            </w:r>
          </w:p>
          <w:p w14:paraId="696769D9" w14:textId="77777777" w:rsidR="00BF6E51" w:rsidRDefault="00BF6E51" w:rsidP="00BF6E51">
            <w:r>
              <w:t xml:space="preserve">            return Divider(</w:t>
            </w:r>
            <w:proofErr w:type="gramStart"/>
            <w:r>
              <w:t>n,n</w:t>
            </w:r>
            <w:proofErr w:type="gramEnd"/>
            <w:r>
              <w:t>-1) + 1;</w:t>
            </w:r>
          </w:p>
          <w:p w14:paraId="3F5490C9" w14:textId="77777777" w:rsidR="00BF6E51" w:rsidRDefault="00BF6E51" w:rsidP="00BF6E51">
            <w:r>
              <w:rPr>
                <w:rFonts w:hint="eastAsia"/>
              </w:rPr>
              <w:t xml:space="preserve">            // </w:t>
            </w:r>
            <w:r>
              <w:rPr>
                <w:rFonts w:hint="eastAsia"/>
              </w:rPr>
              <w:t>注意</w:t>
            </w:r>
            <w:r>
              <w:rPr>
                <w:rFonts w:hint="eastAsia"/>
              </w:rPr>
              <w:t xml:space="preserve"> n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相等时只有一种划分方式</w:t>
            </w:r>
          </w:p>
          <w:p w14:paraId="2A433887" w14:textId="77777777" w:rsidR="00BF6E51" w:rsidRDefault="00BF6E51" w:rsidP="00BF6E51">
            <w:r>
              <w:t xml:space="preserve">        </w:t>
            </w:r>
            <w:proofErr w:type="gramStart"/>
            <w:r>
              <w:t>}else</w:t>
            </w:r>
            <w:proofErr w:type="gramEnd"/>
            <w:r>
              <w:t xml:space="preserve"> {</w:t>
            </w:r>
          </w:p>
          <w:p w14:paraId="6FDC4DC9" w14:textId="77777777" w:rsidR="00BF6E51" w:rsidRDefault="00BF6E51" w:rsidP="00BF6E51">
            <w:r>
              <w:rPr>
                <w:rFonts w:hint="eastAsia"/>
              </w:rPr>
              <w:t xml:space="preserve">            // </w:t>
            </w:r>
            <w:r>
              <w:rPr>
                <w:rFonts w:hint="eastAsia"/>
              </w:rPr>
              <w:t>划分方式为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包含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的划分方式</w:t>
            </w:r>
            <w:r>
              <w:rPr>
                <w:rFonts w:hint="eastAsia"/>
              </w:rPr>
              <w:t xml:space="preserve"> + </w:t>
            </w:r>
            <w:r>
              <w:rPr>
                <w:rFonts w:hint="eastAsia"/>
              </w:rPr>
              <w:t>不包含</w:t>
            </w:r>
            <w:r>
              <w:rPr>
                <w:rFonts w:hint="eastAsia"/>
              </w:rPr>
              <w:t>m</w:t>
            </w:r>
            <w:r>
              <w:rPr>
                <w:rFonts w:hint="eastAsia"/>
              </w:rPr>
              <w:t>的划分方式</w:t>
            </w:r>
          </w:p>
          <w:p w14:paraId="71A10171" w14:textId="77777777" w:rsidR="00BF6E51" w:rsidRDefault="00BF6E51" w:rsidP="00BF6E51">
            <w:r>
              <w:lastRenderedPageBreak/>
              <w:t xml:space="preserve">            return Divider(n-</w:t>
            </w:r>
            <w:proofErr w:type="spellStart"/>
            <w:proofErr w:type="gramStart"/>
            <w:r>
              <w:t>m,m</w:t>
            </w:r>
            <w:proofErr w:type="spellEnd"/>
            <w:proofErr w:type="gramEnd"/>
            <w:r>
              <w:t>)+Divider(n,m-1);</w:t>
            </w:r>
          </w:p>
          <w:p w14:paraId="48C13BC5" w14:textId="77777777" w:rsidR="00BF6E51" w:rsidRDefault="00BF6E51" w:rsidP="00BF6E51">
            <w:r>
              <w:t xml:space="preserve">        }</w:t>
            </w:r>
          </w:p>
          <w:p w14:paraId="381EC7D0" w14:textId="77777777" w:rsidR="00BF6E51" w:rsidRDefault="00BF6E51" w:rsidP="00BF6E51">
            <w:r>
              <w:t xml:space="preserve">    }</w:t>
            </w:r>
          </w:p>
          <w:p w14:paraId="5CE8AAB0" w14:textId="0FE448D6" w:rsidR="002268E3" w:rsidRPr="00570F40" w:rsidRDefault="00BF6E51" w:rsidP="00BF6E51">
            <w:r>
              <w:t>}</w:t>
            </w:r>
          </w:p>
        </w:tc>
      </w:tr>
    </w:tbl>
    <w:p w14:paraId="593DD0E5" w14:textId="77777777" w:rsidR="002268E3" w:rsidRPr="00570F40" w:rsidRDefault="002268E3" w:rsidP="002268E3"/>
    <w:p w14:paraId="6137A1BB" w14:textId="38D31D80" w:rsidR="002268E3" w:rsidRPr="00570F40" w:rsidRDefault="002268E3" w:rsidP="002268E3"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2E446311" w14:textId="5046343F" w:rsidR="002268E3" w:rsidRDefault="00BF6E51" w:rsidP="00BF6E51">
      <w:pPr>
        <w:jc w:val="center"/>
      </w:pPr>
      <w:r>
        <w:rPr>
          <w:noProof/>
        </w:rPr>
        <w:drawing>
          <wp:inline distT="0" distB="0" distL="0" distR="0" wp14:anchorId="007FEC77" wp14:editId="44778D58">
            <wp:extent cx="4852279" cy="1413739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56625" cy="14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95EBE" w14:textId="77777777" w:rsidR="002268E3" w:rsidRPr="00570F40" w:rsidRDefault="002268E3" w:rsidP="002268E3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2268E3" w:rsidRPr="00570F40" w14:paraId="5A771CF7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7018BAC3" w14:textId="77777777" w:rsidR="00F273AA" w:rsidRDefault="00F273AA" w:rsidP="00F273AA">
            <w:r>
              <w:t xml:space="preserve">def </w:t>
            </w:r>
            <w:proofErr w:type="gramStart"/>
            <w:r>
              <w:t>divider(</w:t>
            </w:r>
            <w:proofErr w:type="gramEnd"/>
            <w:r>
              <w:t>n, m):</w:t>
            </w:r>
          </w:p>
          <w:p w14:paraId="7FC1BF5A" w14:textId="77777777" w:rsidR="00F273AA" w:rsidRDefault="00F273AA" w:rsidP="00F273AA">
            <w:r>
              <w:t xml:space="preserve">    if n == 1 or m == 1:</w:t>
            </w:r>
          </w:p>
          <w:p w14:paraId="46D6CAEB" w14:textId="77777777" w:rsidR="00F273AA" w:rsidRDefault="00F273AA" w:rsidP="00F273AA">
            <w:r>
              <w:t xml:space="preserve">        return 1</w:t>
            </w:r>
          </w:p>
          <w:p w14:paraId="39337083" w14:textId="77777777" w:rsidR="00F273AA" w:rsidRDefault="00F273AA" w:rsidP="00F273AA">
            <w:r>
              <w:t xml:space="preserve">    </w:t>
            </w:r>
            <w:proofErr w:type="spellStart"/>
            <w:r>
              <w:t>elif</w:t>
            </w:r>
            <w:proofErr w:type="spellEnd"/>
            <w:r>
              <w:t xml:space="preserve"> n &lt; m:</w:t>
            </w:r>
          </w:p>
          <w:p w14:paraId="057034F3" w14:textId="77777777" w:rsidR="00F273AA" w:rsidRDefault="00F273AA" w:rsidP="00F273AA">
            <w:r>
              <w:t xml:space="preserve">        return </w:t>
            </w:r>
            <w:proofErr w:type="gramStart"/>
            <w:r>
              <w:t>divider(</w:t>
            </w:r>
            <w:proofErr w:type="gramEnd"/>
            <w:r>
              <w:t>n, n)</w:t>
            </w:r>
          </w:p>
          <w:p w14:paraId="3CABFC35" w14:textId="77777777" w:rsidR="00F273AA" w:rsidRDefault="00F273AA" w:rsidP="00F273AA">
            <w:r>
              <w:t xml:space="preserve">    </w:t>
            </w:r>
            <w:proofErr w:type="spellStart"/>
            <w:r>
              <w:t>elif</w:t>
            </w:r>
            <w:proofErr w:type="spellEnd"/>
            <w:r>
              <w:t xml:space="preserve"> n == m:</w:t>
            </w:r>
          </w:p>
          <w:p w14:paraId="2CF7645B" w14:textId="77777777" w:rsidR="00F273AA" w:rsidRDefault="00F273AA" w:rsidP="00F273AA">
            <w:r>
              <w:t xml:space="preserve">        return </w:t>
            </w:r>
            <w:proofErr w:type="gramStart"/>
            <w:r>
              <w:t>divider(</w:t>
            </w:r>
            <w:proofErr w:type="gramEnd"/>
            <w:r>
              <w:t>n, n - 1) + 1</w:t>
            </w:r>
          </w:p>
          <w:p w14:paraId="29D1CE80" w14:textId="77777777" w:rsidR="00F273AA" w:rsidRDefault="00F273AA" w:rsidP="00F273AA">
            <w:r>
              <w:t xml:space="preserve">    else:</w:t>
            </w:r>
          </w:p>
          <w:p w14:paraId="70EBDD5D" w14:textId="77777777" w:rsidR="00F273AA" w:rsidRDefault="00F273AA" w:rsidP="00F273AA">
            <w:r>
              <w:t xml:space="preserve">        return </w:t>
            </w:r>
            <w:proofErr w:type="gramStart"/>
            <w:r>
              <w:t>divider(</w:t>
            </w:r>
            <w:proofErr w:type="gramEnd"/>
            <w:r>
              <w:t>n - m, m) + divider(n, m - 1)</w:t>
            </w:r>
          </w:p>
          <w:p w14:paraId="239822F6" w14:textId="77777777" w:rsidR="00F273AA" w:rsidRDefault="00F273AA" w:rsidP="00F273AA"/>
          <w:p w14:paraId="1E81F9AE" w14:textId="77777777" w:rsidR="00F273AA" w:rsidRDefault="00F273AA" w:rsidP="00F273AA"/>
          <w:p w14:paraId="7B545888" w14:textId="77777777" w:rsidR="00F273AA" w:rsidRDefault="00F273AA" w:rsidP="00F273AA"/>
          <w:p w14:paraId="6DD54ED1" w14:textId="77777777" w:rsidR="00F273AA" w:rsidRDefault="00F273AA" w:rsidP="00F273AA">
            <w:r>
              <w:t>if __name__ == '__main__':</w:t>
            </w:r>
          </w:p>
          <w:p w14:paraId="2B3D9A0B" w14:textId="77777777" w:rsidR="00F273AA" w:rsidRDefault="00F273AA" w:rsidP="00F273AA">
            <w:r>
              <w:t xml:space="preserve">    </w:t>
            </w:r>
            <w:proofErr w:type="spellStart"/>
            <w:r>
              <w:t>nn</w:t>
            </w:r>
            <w:proofErr w:type="spellEnd"/>
            <w:r>
              <w:t xml:space="preserve"> = </w:t>
            </w:r>
            <w:proofErr w:type="gramStart"/>
            <w:r>
              <w:t>input(</w:t>
            </w:r>
            <w:proofErr w:type="gramEnd"/>
            <w:r>
              <w:t>)</w:t>
            </w:r>
          </w:p>
          <w:p w14:paraId="754B640C" w14:textId="77777777" w:rsidR="00F273AA" w:rsidRDefault="00F273AA" w:rsidP="00F273AA">
            <w:r>
              <w:t xml:space="preserve">    </w:t>
            </w:r>
            <w:proofErr w:type="spellStart"/>
            <w:r>
              <w:t>nn</w:t>
            </w:r>
            <w:proofErr w:type="spellEnd"/>
            <w:r>
              <w:t xml:space="preserve"> = int(</w:t>
            </w:r>
            <w:proofErr w:type="spellStart"/>
            <w:r>
              <w:t>nn</w:t>
            </w:r>
            <w:proofErr w:type="spellEnd"/>
            <w:r>
              <w:t>)</w:t>
            </w:r>
          </w:p>
          <w:p w14:paraId="4060BE73" w14:textId="684A0835" w:rsidR="002268E3" w:rsidRPr="00570F40" w:rsidRDefault="00F273AA" w:rsidP="00F273AA">
            <w:r>
              <w:t xml:space="preserve">    </w:t>
            </w:r>
            <w:proofErr w:type="gramStart"/>
            <w:r>
              <w:t>print(</w:t>
            </w:r>
            <w:proofErr w:type="gramEnd"/>
            <w:r>
              <w:t>divider(</w:t>
            </w:r>
            <w:proofErr w:type="spellStart"/>
            <w:r>
              <w:t>nn</w:t>
            </w:r>
            <w:proofErr w:type="spellEnd"/>
            <w:r>
              <w:t xml:space="preserve">, </w:t>
            </w:r>
            <w:proofErr w:type="spellStart"/>
            <w:r>
              <w:t>nn</w:t>
            </w:r>
            <w:proofErr w:type="spellEnd"/>
            <w:r>
              <w:t>))</w:t>
            </w:r>
          </w:p>
        </w:tc>
      </w:tr>
    </w:tbl>
    <w:p w14:paraId="269F0BBF" w14:textId="77777777" w:rsidR="002268E3" w:rsidRPr="00570F40" w:rsidRDefault="002268E3" w:rsidP="002268E3"/>
    <w:p w14:paraId="3E9253F6" w14:textId="77777777" w:rsidR="002268E3" w:rsidRDefault="002268E3" w:rsidP="002268E3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0EABD957" w14:textId="32125423" w:rsidR="002268E3" w:rsidRDefault="00F273AA" w:rsidP="002268E3">
      <w:pPr>
        <w:jc w:val="center"/>
      </w:pPr>
      <w:r>
        <w:rPr>
          <w:noProof/>
        </w:rPr>
        <w:drawing>
          <wp:inline distT="0" distB="0" distL="0" distR="0" wp14:anchorId="04328B06" wp14:editId="30C60DF9">
            <wp:extent cx="5274310" cy="110934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D9154" w14:textId="77777777" w:rsidR="002268E3" w:rsidRDefault="002268E3" w:rsidP="002268E3">
      <w:pPr>
        <w:jc w:val="center"/>
      </w:pPr>
    </w:p>
    <w:p w14:paraId="107D4299" w14:textId="77777777" w:rsidR="002268E3" w:rsidRDefault="002268E3" w:rsidP="002268E3">
      <w:pPr>
        <w:jc w:val="center"/>
      </w:pPr>
    </w:p>
    <w:p w14:paraId="30709D75" w14:textId="77777777" w:rsidR="002268E3" w:rsidRPr="00570F40" w:rsidRDefault="002268E3" w:rsidP="002268E3">
      <w:r w:rsidRPr="00570F40">
        <w:rPr>
          <w:rFonts w:hint="eastAsia"/>
        </w:rPr>
        <w:t>五、结论</w:t>
      </w:r>
    </w:p>
    <w:p w14:paraId="6B555BFB" w14:textId="77777777" w:rsidR="002268E3" w:rsidRPr="00570F40" w:rsidRDefault="002268E3" w:rsidP="002268E3">
      <w:r w:rsidRPr="00570F40">
        <w:rPr>
          <w:rFonts w:hint="eastAsia"/>
        </w:rPr>
        <w:tab/>
      </w:r>
      <w:r w:rsidRPr="00570F40">
        <w:rPr>
          <w:rFonts w:hint="eastAsia"/>
        </w:rPr>
        <w:t>畅所欲言，可从问题本身、程序设计语言、数据结构、算法策略优劣比较、实验结果、问题、解决方案的意义等多方面进行分析讨论。</w:t>
      </w:r>
    </w:p>
    <w:p w14:paraId="20F80A04" w14:textId="068664FA" w:rsidR="00F273AA" w:rsidRPr="00570F40" w:rsidRDefault="00F273AA" w:rsidP="00F273AA">
      <w:pPr>
        <w:ind w:firstLineChars="1300" w:firstLine="2730"/>
      </w:pPr>
      <w:bookmarkStart w:id="3" w:name="_Hlk103974180"/>
      <w:bookmarkEnd w:id="2"/>
      <w:r>
        <w:lastRenderedPageBreak/>
        <w:t>3</w:t>
      </w:r>
      <w:r w:rsidRPr="00570F40">
        <w:t>-</w:t>
      </w:r>
      <w:r>
        <w:t>4 n</w:t>
      </w:r>
      <w:r>
        <w:rPr>
          <w:rFonts w:hint="eastAsia"/>
        </w:rPr>
        <w:t>数</w:t>
      </w:r>
      <w:r>
        <w:rPr>
          <w:rFonts w:hint="eastAsia"/>
        </w:rPr>
        <w:t>r</w:t>
      </w:r>
      <w:r>
        <w:rPr>
          <w:rFonts w:hint="eastAsia"/>
        </w:rPr>
        <w:t>组合问题</w:t>
      </w:r>
    </w:p>
    <w:p w14:paraId="66A509FA" w14:textId="77777777" w:rsidR="00F273AA" w:rsidRPr="00570F40" w:rsidRDefault="00F273AA" w:rsidP="00F273AA">
      <w:r w:rsidRPr="00570F40">
        <w:rPr>
          <w:rFonts w:hint="eastAsia"/>
        </w:rPr>
        <w:t>一、实验环境</w:t>
      </w:r>
    </w:p>
    <w:p w14:paraId="647CA372" w14:textId="77777777" w:rsidR="00F273AA" w:rsidRDefault="00F273AA" w:rsidP="00F273AA">
      <w:r w:rsidRPr="00570F40">
        <w:rPr>
          <w:rFonts w:hint="eastAsia"/>
        </w:rPr>
        <w:tab/>
      </w:r>
      <w:r>
        <w:rPr>
          <w:rFonts w:hint="eastAsia"/>
        </w:rPr>
        <w:t>编程语言：</w:t>
      </w:r>
      <w:r>
        <w:rPr>
          <w:rFonts w:hint="eastAsia"/>
        </w:rPr>
        <w:t xml:space="preserve"> </w:t>
      </w:r>
      <w:r w:rsidRPr="00570F40">
        <w:t>Java/Python</w:t>
      </w:r>
    </w:p>
    <w:p w14:paraId="1C972E46" w14:textId="77777777" w:rsidR="00F273AA" w:rsidRPr="00570F40" w:rsidRDefault="00F273AA" w:rsidP="00F273AA">
      <w:r>
        <w:tab/>
        <w:t>IDE</w:t>
      </w:r>
      <w:r>
        <w:rPr>
          <w:rFonts w:hint="eastAsia"/>
        </w:rPr>
        <w:t>环境：</w:t>
      </w:r>
      <w:r>
        <w:t xml:space="preserve"> </w:t>
      </w:r>
      <w:r>
        <w:rPr>
          <w:rFonts w:hint="eastAsia"/>
        </w:rPr>
        <w:t>I</w:t>
      </w:r>
      <w:r>
        <w:t>DEA/</w:t>
      </w:r>
      <w:proofErr w:type="spellStart"/>
      <w:r>
        <w:t>P</w:t>
      </w:r>
      <w:r>
        <w:rPr>
          <w:rFonts w:hint="eastAsia"/>
        </w:rPr>
        <w:t>y</w:t>
      </w:r>
      <w:r>
        <w:t>charm</w:t>
      </w:r>
      <w:proofErr w:type="spellEnd"/>
    </w:p>
    <w:p w14:paraId="6ED6EF72" w14:textId="77777777" w:rsidR="00F273AA" w:rsidRPr="00570F40" w:rsidRDefault="00F273AA" w:rsidP="00F273AA">
      <w:r w:rsidRPr="00570F40">
        <w:rPr>
          <w:rFonts w:hint="eastAsia"/>
        </w:rPr>
        <w:t>二、</w:t>
      </w:r>
      <w:proofErr w:type="gramStart"/>
      <w:r w:rsidRPr="00570F40">
        <w:rPr>
          <w:rFonts w:hint="eastAsia"/>
        </w:rPr>
        <w:t>课设题目</w:t>
      </w:r>
      <w:proofErr w:type="gramEnd"/>
    </w:p>
    <w:p w14:paraId="46ACD536" w14:textId="5F25FECA" w:rsidR="00F273AA" w:rsidRPr="00570F40" w:rsidRDefault="00F273AA" w:rsidP="00F273AA">
      <w:r w:rsidRPr="00570F40">
        <w:rPr>
          <w:rFonts w:hint="eastAsia"/>
        </w:rPr>
        <w:tab/>
      </w:r>
      <w:r>
        <w:rPr>
          <w:rFonts w:hint="eastAsia"/>
        </w:rPr>
        <w:t>有从</w:t>
      </w:r>
      <w:r>
        <w:rPr>
          <w:rFonts w:hint="eastAsia"/>
        </w:rPr>
        <w:t>1</w:t>
      </w:r>
      <w:r>
        <w:rPr>
          <w:rFonts w:hint="eastAsia"/>
        </w:rPr>
        <w:t>到</w:t>
      </w:r>
      <w:r>
        <w:t>n</w:t>
      </w:r>
      <w:r>
        <w:rPr>
          <w:rFonts w:hint="eastAsia"/>
        </w:rPr>
        <w:t>个数，求只包含</w:t>
      </w:r>
      <w:r>
        <w:rPr>
          <w:rFonts w:hint="eastAsia"/>
        </w:rPr>
        <w:t>r</w:t>
      </w:r>
      <w:r>
        <w:rPr>
          <w:rFonts w:hint="eastAsia"/>
        </w:rPr>
        <w:t>个数的不重复组合</w:t>
      </w:r>
    </w:p>
    <w:p w14:paraId="6F7C4890" w14:textId="77777777" w:rsidR="00F273AA" w:rsidRDefault="00F273AA" w:rsidP="00F273AA">
      <w:r w:rsidRPr="00570F40">
        <w:rPr>
          <w:rFonts w:hint="eastAsia"/>
        </w:rPr>
        <w:t>三、分析问题、问题的模型</w:t>
      </w:r>
    </w:p>
    <w:p w14:paraId="1CBE7A4B" w14:textId="54349E95" w:rsidR="00F273AA" w:rsidRDefault="00F273AA" w:rsidP="00F273AA">
      <w:r>
        <w:tab/>
      </w:r>
      <w:r>
        <w:rPr>
          <w:rFonts w:hint="eastAsia"/>
        </w:rPr>
        <w:t>可类比排列组合问题</w:t>
      </w:r>
    </w:p>
    <w:p w14:paraId="73D3581F" w14:textId="366B96CB" w:rsidR="00F273AA" w:rsidRDefault="00F273AA" w:rsidP="00F273AA">
      <w:pPr>
        <w:pStyle w:val="ac"/>
        <w:numPr>
          <w:ilvl w:val="0"/>
          <w:numId w:val="1"/>
        </w:numPr>
        <w:ind w:firstLineChars="0"/>
      </w:pPr>
      <w:r>
        <w:rPr>
          <w:rFonts w:hint="eastAsia"/>
        </w:rPr>
        <w:t>选定</w:t>
      </w:r>
      <w:r>
        <w:t>1</w:t>
      </w:r>
      <w:r>
        <w:rPr>
          <w:rFonts w:hint="eastAsia"/>
        </w:rPr>
        <w:t>个数，此时还需要选择</w:t>
      </w:r>
      <w:r>
        <w:rPr>
          <w:rFonts w:hint="eastAsia"/>
        </w:rPr>
        <w:t>r</w:t>
      </w:r>
      <w:r>
        <w:t>-1</w:t>
      </w:r>
      <w:r>
        <w:rPr>
          <w:rFonts w:hint="eastAsia"/>
        </w:rPr>
        <w:t>个数，有</w:t>
      </w:r>
      <w:r>
        <w:rPr>
          <w:rFonts w:hint="eastAsia"/>
        </w:rPr>
        <w:t>n</w:t>
      </w:r>
      <w:r>
        <w:t>-1</w:t>
      </w:r>
      <w:r>
        <w:rPr>
          <w:rFonts w:hint="eastAsia"/>
        </w:rPr>
        <w:t>个选择</w:t>
      </w:r>
    </w:p>
    <w:p w14:paraId="332F3E08" w14:textId="22F160AA" w:rsidR="00F273AA" w:rsidRPr="00570F40" w:rsidRDefault="00F273AA" w:rsidP="00F273AA">
      <w:pPr>
        <w:pStyle w:val="ac"/>
        <w:numPr>
          <w:ilvl w:val="0"/>
          <w:numId w:val="1"/>
        </w:numPr>
        <w:ind w:firstLineChars="0"/>
      </w:pPr>
      <w:r>
        <w:rPr>
          <w:rFonts w:hint="eastAsia"/>
        </w:rPr>
        <w:t>持续选择，直到满足条件</w:t>
      </w:r>
    </w:p>
    <w:p w14:paraId="52665813" w14:textId="77777777" w:rsidR="00F273AA" w:rsidRPr="00570F40" w:rsidRDefault="00F273AA" w:rsidP="00F273AA">
      <w:r w:rsidRPr="00570F40">
        <w:rPr>
          <w:rFonts w:hint="eastAsia"/>
        </w:rPr>
        <w:t>四、解题思路、方案</w:t>
      </w:r>
    </w:p>
    <w:p w14:paraId="3B4DC006" w14:textId="77777777" w:rsidR="00F273AA" w:rsidRPr="00570F40" w:rsidRDefault="00F273AA" w:rsidP="00F273AA">
      <w:r w:rsidRPr="00570F40">
        <w:rPr>
          <w:rFonts w:hint="eastAsia"/>
        </w:rPr>
        <w:tab/>
        <w:t>4.1</w:t>
      </w:r>
      <w:r>
        <w:rPr>
          <w:rFonts w:hint="eastAsia"/>
        </w:rPr>
        <w:t>方案实现</w:t>
      </w:r>
    </w:p>
    <w:p w14:paraId="30CC67F8" w14:textId="77777777" w:rsidR="00F273AA" w:rsidRDefault="00F273AA" w:rsidP="00F273AA">
      <w:r w:rsidRPr="00570F40">
        <w:tab/>
      </w:r>
      <w:r w:rsidRPr="00570F40">
        <w:tab/>
        <w:t>4.1.</w:t>
      </w:r>
      <w:r>
        <w:t>1</w:t>
      </w:r>
      <w:r w:rsidRPr="00570F40">
        <w:t xml:space="preserve"> </w:t>
      </w:r>
      <w:r w:rsidRPr="00570F40">
        <w:rPr>
          <w:rFonts w:hint="eastAsia"/>
        </w:rPr>
        <w:t>选用的算法策略、使用该策略的理由</w:t>
      </w:r>
    </w:p>
    <w:p w14:paraId="2CBD5B01" w14:textId="01B4953F" w:rsidR="00F273AA" w:rsidRPr="00570F40" w:rsidRDefault="00F273AA" w:rsidP="00F273AA">
      <w:r>
        <w:tab/>
      </w:r>
      <w:r>
        <w:tab/>
      </w:r>
      <w:r>
        <w:tab/>
      </w:r>
      <w:r>
        <w:rPr>
          <w:rFonts w:hint="eastAsia"/>
        </w:rPr>
        <w:t>递归</w:t>
      </w:r>
    </w:p>
    <w:p w14:paraId="7758FAE5" w14:textId="77777777" w:rsidR="00F273AA" w:rsidRDefault="00F273AA" w:rsidP="00F273AA">
      <w:r w:rsidRPr="00570F40">
        <w:tab/>
      </w:r>
      <w:r w:rsidRPr="00570F40">
        <w:tab/>
        <w:t>4.1.</w:t>
      </w:r>
      <w:r>
        <w:t>2</w:t>
      </w:r>
      <w:r w:rsidRPr="00570F40">
        <w:t xml:space="preserve"> </w:t>
      </w:r>
      <w:r w:rsidRPr="00570F40">
        <w:rPr>
          <w:rFonts w:hint="eastAsia"/>
        </w:rPr>
        <w:t>算法的时间复杂度、空间复杂度分析</w:t>
      </w:r>
    </w:p>
    <w:p w14:paraId="2B9E129D" w14:textId="509AD399" w:rsidR="00F273AA" w:rsidRDefault="00F273AA" w:rsidP="00F273AA">
      <w:r>
        <w:tab/>
      </w:r>
      <w:r>
        <w:tab/>
      </w:r>
      <w:r>
        <w:tab/>
      </w:r>
      <w:r>
        <w:rPr>
          <w:rFonts w:hint="eastAsia"/>
        </w:rPr>
        <w:t>时间复杂度：</w:t>
      </w:r>
      <w:r>
        <w:t>O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t xml:space="preserve"> </w:t>
      </w:r>
      <w:r w:rsidR="001E4EB8">
        <w:t>!</w:t>
      </w:r>
      <w:r>
        <w:rPr>
          <w:rFonts w:hint="eastAsia"/>
        </w:rPr>
        <w:t>）</w:t>
      </w:r>
    </w:p>
    <w:p w14:paraId="6A3CC868" w14:textId="3D9BBCD7" w:rsidR="00F273AA" w:rsidRPr="00D0041D" w:rsidRDefault="00F273AA" w:rsidP="00F273AA">
      <w:r>
        <w:tab/>
      </w:r>
      <w:r>
        <w:tab/>
      </w:r>
      <w:r>
        <w:tab/>
      </w:r>
      <w:r>
        <w:rPr>
          <w:rFonts w:hint="eastAsia"/>
        </w:rPr>
        <w:t>空间复杂度：</w:t>
      </w:r>
      <w:r>
        <w:t>O</w:t>
      </w:r>
      <w:r>
        <w:rPr>
          <w:rFonts w:hint="eastAsia"/>
        </w:rPr>
        <w:t>（</w:t>
      </w:r>
      <w:r>
        <w:t>n</w:t>
      </w:r>
      <w:r>
        <w:rPr>
          <w:rFonts w:hint="eastAsia"/>
        </w:rPr>
        <w:t>）</w:t>
      </w:r>
    </w:p>
    <w:p w14:paraId="38E1208A" w14:textId="77777777" w:rsidR="00F273AA" w:rsidRPr="00570F40" w:rsidRDefault="00F273AA" w:rsidP="00F273AA">
      <w:pPr>
        <w:ind w:firstLine="420"/>
      </w:pPr>
      <w:r>
        <w:t>4.2  J</w:t>
      </w:r>
      <w:r>
        <w:rPr>
          <w:rFonts w:hint="eastAsia"/>
        </w:rPr>
        <w:t>ava</w:t>
      </w:r>
      <w:r>
        <w:t xml:space="preserve"> </w:t>
      </w:r>
      <w:r>
        <w:rPr>
          <w:rFonts w:hint="eastAsia"/>
        </w:rPr>
        <w:t>实现</w:t>
      </w:r>
      <w:r w:rsidRPr="00570F40">
        <w:rPr>
          <w:rFonts w:hint="eastAsia"/>
        </w:rPr>
        <w:t>程序源代码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273AA" w:rsidRPr="00570F40" w14:paraId="5C96EBF0" w14:textId="77777777" w:rsidTr="00461A0A">
        <w:tc>
          <w:tcPr>
            <w:tcW w:w="8522" w:type="dxa"/>
            <w:shd w:val="clear" w:color="auto" w:fill="auto"/>
          </w:tcPr>
          <w:p w14:paraId="7CA6BA0C" w14:textId="77777777" w:rsidR="001E4EB8" w:rsidRDefault="001E4EB8" w:rsidP="001E4EB8">
            <w:r>
              <w:t>public class Constitute {</w:t>
            </w:r>
          </w:p>
          <w:p w14:paraId="233C635C" w14:textId="77777777" w:rsidR="001E4EB8" w:rsidRDefault="001E4EB8" w:rsidP="001E4EB8">
            <w:r>
              <w:t xml:space="preserve">    static int total = 0;</w:t>
            </w:r>
          </w:p>
          <w:p w14:paraId="5EBC83C8" w14:textId="77777777" w:rsidR="001E4EB8" w:rsidRDefault="001E4EB8" w:rsidP="001E4EB8"/>
          <w:p w14:paraId="011874D0" w14:textId="77777777" w:rsidR="001E4EB8" w:rsidRDefault="001E4EB8" w:rsidP="001E4EB8">
            <w:r>
              <w:t xml:space="preserve">    public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2460B48" w14:textId="77777777" w:rsidR="001E4EB8" w:rsidRDefault="001E4EB8" w:rsidP="001E4EB8">
            <w:r>
              <w:t xml:space="preserve">        Scanner </w:t>
            </w:r>
            <w:proofErr w:type="spellStart"/>
            <w:r>
              <w:t>sc</w:t>
            </w:r>
            <w:proofErr w:type="spellEnd"/>
            <w:r>
              <w:t xml:space="preserve"> = new </w:t>
            </w:r>
            <w:proofErr w:type="gramStart"/>
            <w:r>
              <w:t>Scanner(</w:t>
            </w:r>
            <w:proofErr w:type="gramEnd"/>
            <w:r>
              <w:t>System.in);</w:t>
            </w:r>
          </w:p>
          <w:p w14:paraId="742B9A14" w14:textId="77777777" w:rsidR="001E4EB8" w:rsidRDefault="001E4EB8" w:rsidP="001E4EB8">
            <w:r>
              <w:t xml:space="preserve">        int n = </w:t>
            </w:r>
            <w:proofErr w:type="spellStart"/>
            <w:proofErr w:type="gramStart"/>
            <w:r>
              <w:t>sc.nextInt</w:t>
            </w:r>
            <w:proofErr w:type="spellEnd"/>
            <w:proofErr w:type="gramEnd"/>
            <w:r>
              <w:t>();</w:t>
            </w:r>
          </w:p>
          <w:p w14:paraId="47C2DD33" w14:textId="77777777" w:rsidR="001E4EB8" w:rsidRDefault="001E4EB8" w:rsidP="001E4EB8">
            <w:r>
              <w:t xml:space="preserve">        int r = </w:t>
            </w:r>
            <w:proofErr w:type="spellStart"/>
            <w:proofErr w:type="gramStart"/>
            <w:r>
              <w:t>sc.nextInt</w:t>
            </w:r>
            <w:proofErr w:type="spellEnd"/>
            <w:proofErr w:type="gramEnd"/>
            <w:r>
              <w:t>();</w:t>
            </w:r>
          </w:p>
          <w:p w14:paraId="19ACCD5D" w14:textId="77777777" w:rsidR="001E4EB8" w:rsidRDefault="001E4EB8" w:rsidP="001E4EB8">
            <w:r>
              <w:t xml:space="preserve">        constitute(</w:t>
            </w:r>
            <w:proofErr w:type="spellStart"/>
            <w:proofErr w:type="gramStart"/>
            <w:r>
              <w:t>n,r</w:t>
            </w:r>
            <w:proofErr w:type="spellEnd"/>
            <w:proofErr w:type="gramEnd"/>
            <w:r>
              <w:t>);</w:t>
            </w:r>
          </w:p>
          <w:p w14:paraId="154F287A" w14:textId="77777777" w:rsidR="001E4EB8" w:rsidRDefault="001E4EB8" w:rsidP="001E4EB8">
            <w:r>
              <w:t xml:space="preserve">    }</w:t>
            </w:r>
          </w:p>
          <w:p w14:paraId="18D092EF" w14:textId="77777777" w:rsidR="001E4EB8" w:rsidRDefault="001E4EB8" w:rsidP="001E4EB8"/>
          <w:p w14:paraId="14A1A0A9" w14:textId="77777777" w:rsidR="001E4EB8" w:rsidRDefault="001E4EB8" w:rsidP="001E4EB8">
            <w:r>
              <w:t xml:space="preserve">    static void </w:t>
            </w:r>
            <w:proofErr w:type="gramStart"/>
            <w:r>
              <w:t>constitute(</w:t>
            </w:r>
            <w:proofErr w:type="gramEnd"/>
            <w:r>
              <w:t xml:space="preserve">int </w:t>
            </w:r>
            <w:proofErr w:type="spellStart"/>
            <w:r>
              <w:t>n,int</w:t>
            </w:r>
            <w:proofErr w:type="spellEnd"/>
            <w:r>
              <w:t xml:space="preserve"> r){</w:t>
            </w:r>
          </w:p>
          <w:p w14:paraId="179D31F6" w14:textId="77777777" w:rsidR="001E4EB8" w:rsidRDefault="001E4EB8" w:rsidP="001E4EB8">
            <w:r>
              <w:t xml:space="preserve">        if (n &lt; </w:t>
            </w:r>
            <w:proofErr w:type="gramStart"/>
            <w:r>
              <w:t>r){</w:t>
            </w:r>
            <w:proofErr w:type="gramEnd"/>
          </w:p>
          <w:p w14:paraId="0492778C" w14:textId="77777777" w:rsidR="001E4EB8" w:rsidRDefault="001E4EB8" w:rsidP="001E4EB8">
            <w:r>
              <w:t xml:space="preserve">            return;</w:t>
            </w:r>
          </w:p>
          <w:p w14:paraId="0200ECC9" w14:textId="77777777" w:rsidR="001E4EB8" w:rsidRDefault="001E4EB8" w:rsidP="001E4EB8">
            <w:r>
              <w:t xml:space="preserve">        }</w:t>
            </w:r>
          </w:p>
          <w:p w14:paraId="788893F6" w14:textId="77777777" w:rsidR="001E4EB8" w:rsidRDefault="001E4EB8" w:rsidP="001E4EB8">
            <w:r>
              <w:t xml:space="preserve">        </w:t>
            </w:r>
            <w:proofErr w:type="gramStart"/>
            <w:r>
              <w:t>int[</w:t>
            </w:r>
            <w:proofErr w:type="gramEnd"/>
            <w:r>
              <w:t>] a = new int[n];</w:t>
            </w:r>
          </w:p>
          <w:p w14:paraId="2AA1465F" w14:textId="77777777" w:rsidR="001E4EB8" w:rsidRDefault="001E4EB8" w:rsidP="001E4EB8">
            <w:r>
              <w:t xml:space="preserve">        </w:t>
            </w:r>
            <w:proofErr w:type="gramStart"/>
            <w:r>
              <w:t>a[</w:t>
            </w:r>
            <w:proofErr w:type="gramEnd"/>
            <w:r>
              <w:t>0] = r;</w:t>
            </w:r>
          </w:p>
          <w:p w14:paraId="08157A9D" w14:textId="77777777" w:rsidR="001E4EB8" w:rsidRDefault="001E4EB8" w:rsidP="001E4EB8">
            <w:r>
              <w:t xml:space="preserve">        comb(</w:t>
            </w:r>
            <w:proofErr w:type="spellStart"/>
            <w:proofErr w:type="gramStart"/>
            <w:r>
              <w:t>n,r</w:t>
            </w:r>
            <w:proofErr w:type="gramEnd"/>
            <w:r>
              <w:t>,a</w:t>
            </w:r>
            <w:proofErr w:type="spellEnd"/>
            <w:r>
              <w:t>);</w:t>
            </w:r>
          </w:p>
          <w:p w14:paraId="3B0D932E" w14:textId="77777777" w:rsidR="001E4EB8" w:rsidRDefault="001E4EB8" w:rsidP="001E4EB8"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total);</w:t>
            </w:r>
          </w:p>
          <w:p w14:paraId="12D423C1" w14:textId="77777777" w:rsidR="001E4EB8" w:rsidRDefault="001E4EB8" w:rsidP="001E4EB8">
            <w:r>
              <w:t xml:space="preserve">    }</w:t>
            </w:r>
          </w:p>
          <w:p w14:paraId="6F6C66FF" w14:textId="77777777" w:rsidR="001E4EB8" w:rsidRDefault="001E4EB8" w:rsidP="001E4EB8"/>
          <w:p w14:paraId="2CB83435" w14:textId="77777777" w:rsidR="001E4EB8" w:rsidRDefault="001E4EB8" w:rsidP="001E4EB8">
            <w:r>
              <w:t xml:space="preserve">    static void </w:t>
            </w:r>
            <w:proofErr w:type="gramStart"/>
            <w:r>
              <w:t>comb(</w:t>
            </w:r>
            <w:proofErr w:type="gramEnd"/>
            <w:r>
              <w:t xml:space="preserve">int </w:t>
            </w:r>
            <w:proofErr w:type="spellStart"/>
            <w:r>
              <w:t>n,int</w:t>
            </w:r>
            <w:proofErr w:type="spellEnd"/>
            <w:r>
              <w:t xml:space="preserve"> </w:t>
            </w:r>
            <w:proofErr w:type="spellStart"/>
            <w:r>
              <w:t>r,int</w:t>
            </w:r>
            <w:proofErr w:type="spellEnd"/>
            <w:r>
              <w:t>[] a){</w:t>
            </w:r>
          </w:p>
          <w:p w14:paraId="31B79A90" w14:textId="77777777" w:rsidR="001E4EB8" w:rsidRDefault="001E4EB8" w:rsidP="001E4EB8">
            <w:r>
              <w:t xml:space="preserve">        for (int </w:t>
            </w:r>
            <w:proofErr w:type="spellStart"/>
            <w:r>
              <w:t>i</w:t>
            </w:r>
            <w:proofErr w:type="spellEnd"/>
            <w:r>
              <w:t xml:space="preserve"> = n; </w:t>
            </w:r>
            <w:proofErr w:type="spellStart"/>
            <w:r>
              <w:t>i</w:t>
            </w:r>
            <w:proofErr w:type="spellEnd"/>
            <w:r>
              <w:t xml:space="preserve"> &gt;= r; </w:t>
            </w:r>
            <w:proofErr w:type="spellStart"/>
            <w:r>
              <w:t>i</w:t>
            </w:r>
            <w:proofErr w:type="spellEnd"/>
            <w:r>
              <w:t>--) {</w:t>
            </w:r>
          </w:p>
          <w:p w14:paraId="6BB160D3" w14:textId="77777777" w:rsidR="001E4EB8" w:rsidRDefault="001E4EB8" w:rsidP="001E4EB8">
            <w:r>
              <w:t xml:space="preserve">            a[r] = </w:t>
            </w:r>
            <w:proofErr w:type="spellStart"/>
            <w:r>
              <w:t>i</w:t>
            </w:r>
            <w:proofErr w:type="spellEnd"/>
            <w:r>
              <w:t>;</w:t>
            </w:r>
          </w:p>
          <w:p w14:paraId="0EDC68AE" w14:textId="77777777" w:rsidR="001E4EB8" w:rsidRDefault="001E4EB8" w:rsidP="001E4EB8">
            <w:r>
              <w:t xml:space="preserve">            </w:t>
            </w:r>
            <w:proofErr w:type="gramStart"/>
            <w:r>
              <w:t>if(</w:t>
            </w:r>
            <w:proofErr w:type="gramEnd"/>
            <w:r>
              <w:t>r &gt; 1){</w:t>
            </w:r>
          </w:p>
          <w:p w14:paraId="38A88F96" w14:textId="77777777" w:rsidR="001E4EB8" w:rsidRDefault="001E4EB8" w:rsidP="001E4EB8">
            <w:r>
              <w:t xml:space="preserve">                comb(i-</w:t>
            </w:r>
            <w:proofErr w:type="gramStart"/>
            <w:r>
              <w:t>1,r</w:t>
            </w:r>
            <w:proofErr w:type="gramEnd"/>
            <w:r>
              <w:t>-1,a);</w:t>
            </w:r>
          </w:p>
          <w:p w14:paraId="3599460F" w14:textId="77777777" w:rsidR="001E4EB8" w:rsidRDefault="001E4EB8" w:rsidP="001E4EB8">
            <w:r>
              <w:t xml:space="preserve">            </w:t>
            </w:r>
            <w:proofErr w:type="gramStart"/>
            <w:r>
              <w:t>}else</w:t>
            </w:r>
            <w:proofErr w:type="gramEnd"/>
            <w:r>
              <w:t xml:space="preserve"> {</w:t>
            </w:r>
          </w:p>
          <w:p w14:paraId="54217BC0" w14:textId="77777777" w:rsidR="001E4EB8" w:rsidRDefault="001E4EB8" w:rsidP="001E4EB8">
            <w:r>
              <w:lastRenderedPageBreak/>
              <w:t xml:space="preserve">                for (int j = </w:t>
            </w:r>
            <w:proofErr w:type="gramStart"/>
            <w:r>
              <w:t>a[</w:t>
            </w:r>
            <w:proofErr w:type="gramEnd"/>
            <w:r>
              <w:t>0]; j &gt; 0 ; j--) {</w:t>
            </w:r>
          </w:p>
          <w:p w14:paraId="23954779" w14:textId="77777777" w:rsidR="001E4EB8" w:rsidRDefault="001E4EB8" w:rsidP="001E4EB8">
            <w:r>
              <w:t xml:space="preserve">                    </w:t>
            </w:r>
            <w:proofErr w:type="spellStart"/>
            <w:r>
              <w:t>System.out.print</w:t>
            </w:r>
            <w:proofErr w:type="spellEnd"/>
            <w:r>
              <w:t>(a[j] + " ");</w:t>
            </w:r>
          </w:p>
          <w:p w14:paraId="30E3B4D1" w14:textId="77777777" w:rsidR="001E4EB8" w:rsidRDefault="001E4EB8" w:rsidP="001E4EB8">
            <w:r>
              <w:t xml:space="preserve">                }</w:t>
            </w:r>
          </w:p>
          <w:p w14:paraId="2A9C70D2" w14:textId="77777777" w:rsidR="001E4EB8" w:rsidRDefault="001E4EB8" w:rsidP="001E4EB8">
            <w:r>
              <w:t xml:space="preserve">                total = total + 1;</w:t>
            </w:r>
          </w:p>
          <w:p w14:paraId="4EA0F949" w14:textId="77777777" w:rsidR="001E4EB8" w:rsidRDefault="001E4EB8" w:rsidP="001E4EB8">
            <w:r>
              <w:t xml:space="preserve">               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10884CEC" w14:textId="77777777" w:rsidR="001E4EB8" w:rsidRDefault="001E4EB8" w:rsidP="001E4EB8">
            <w:r>
              <w:t xml:space="preserve">            }</w:t>
            </w:r>
          </w:p>
          <w:p w14:paraId="57FBC6AF" w14:textId="77777777" w:rsidR="001E4EB8" w:rsidRDefault="001E4EB8" w:rsidP="001E4EB8">
            <w:r>
              <w:t xml:space="preserve">        }</w:t>
            </w:r>
          </w:p>
          <w:p w14:paraId="71021651" w14:textId="77777777" w:rsidR="001E4EB8" w:rsidRDefault="001E4EB8" w:rsidP="001E4EB8">
            <w:r>
              <w:t xml:space="preserve">    }</w:t>
            </w:r>
          </w:p>
          <w:p w14:paraId="28ABA99E" w14:textId="781F0D18" w:rsidR="00F273AA" w:rsidRPr="00570F40" w:rsidRDefault="001E4EB8" w:rsidP="001E4EB8">
            <w:r>
              <w:t>}</w:t>
            </w:r>
          </w:p>
        </w:tc>
      </w:tr>
    </w:tbl>
    <w:p w14:paraId="24E6325A" w14:textId="77777777" w:rsidR="00F273AA" w:rsidRPr="00570F40" w:rsidRDefault="00F273AA" w:rsidP="00F273AA"/>
    <w:p w14:paraId="2E266A35" w14:textId="77777777" w:rsidR="00F273AA" w:rsidRPr="00570F40" w:rsidRDefault="00F273AA" w:rsidP="00F273AA">
      <w:r w:rsidRPr="00570F40">
        <w:rPr>
          <w:rFonts w:hint="eastAsia"/>
        </w:rPr>
        <w:t xml:space="preserve"> </w:t>
      </w:r>
      <w:r w:rsidRPr="00570F40">
        <w:t xml:space="preserve">   </w:t>
      </w:r>
      <w:r>
        <w:tab/>
        <w:t>4.2</w:t>
      </w:r>
      <w:r>
        <w:rPr>
          <w:rFonts w:hint="eastAsia"/>
        </w:rPr>
        <w:t>.1</w:t>
      </w:r>
      <w:r w:rsidRPr="00570F40">
        <w:rPr>
          <w:rFonts w:hint="eastAsia"/>
        </w:rPr>
        <w:t>程序运行结果</w:t>
      </w:r>
      <w:r>
        <w:rPr>
          <w:rFonts w:hint="eastAsia"/>
        </w:rPr>
        <w:t>：</w:t>
      </w:r>
    </w:p>
    <w:p w14:paraId="12C53FFC" w14:textId="20AE3B27" w:rsidR="00F273AA" w:rsidRDefault="001E4EB8" w:rsidP="00F273AA">
      <w:pPr>
        <w:jc w:val="center"/>
      </w:pPr>
      <w:r>
        <w:rPr>
          <w:noProof/>
        </w:rPr>
        <w:drawing>
          <wp:inline distT="0" distB="0" distL="0" distR="0" wp14:anchorId="572010BF" wp14:editId="404DC630">
            <wp:extent cx="3856893" cy="3237979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3518" cy="324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45A06" w14:textId="77777777" w:rsidR="00F273AA" w:rsidRPr="00570F40" w:rsidRDefault="00F273AA" w:rsidP="00F273AA">
      <w:r>
        <w:tab/>
        <w:t xml:space="preserve">4.3 </w:t>
      </w:r>
      <w:r>
        <w:rPr>
          <w:rFonts w:hint="eastAsia"/>
        </w:rPr>
        <w:t>pytho</w:t>
      </w:r>
      <w:r>
        <w:t xml:space="preserve">n </w:t>
      </w:r>
      <w:r>
        <w:rPr>
          <w:rFonts w:hint="eastAsia"/>
        </w:rPr>
        <w:t>实现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79"/>
      </w:tblGrid>
      <w:tr w:rsidR="00F273AA" w:rsidRPr="00570F40" w14:paraId="5ED47B5E" w14:textId="77777777" w:rsidTr="00461A0A">
        <w:trPr>
          <w:trHeight w:val="4145"/>
        </w:trPr>
        <w:tc>
          <w:tcPr>
            <w:tcW w:w="8279" w:type="dxa"/>
            <w:shd w:val="clear" w:color="auto" w:fill="auto"/>
          </w:tcPr>
          <w:p w14:paraId="2765F77F" w14:textId="77777777" w:rsidR="001E4EB8" w:rsidRDefault="001E4EB8" w:rsidP="001E4EB8">
            <w:r>
              <w:t xml:space="preserve">def </w:t>
            </w:r>
            <w:proofErr w:type="gramStart"/>
            <w:r>
              <w:t>constitute(</w:t>
            </w:r>
            <w:proofErr w:type="gramEnd"/>
            <w:r>
              <w:t>):</w:t>
            </w:r>
          </w:p>
          <w:p w14:paraId="0DD4932A" w14:textId="77777777" w:rsidR="001E4EB8" w:rsidRDefault="001E4EB8" w:rsidP="001E4EB8">
            <w:r>
              <w:t xml:space="preserve">    global a</w:t>
            </w:r>
          </w:p>
          <w:p w14:paraId="2F1E656F" w14:textId="77777777" w:rsidR="001E4EB8" w:rsidRDefault="001E4EB8" w:rsidP="001E4EB8">
            <w:r>
              <w:t xml:space="preserve">    a = []</w:t>
            </w:r>
          </w:p>
          <w:p w14:paraId="3C262F7D" w14:textId="77777777" w:rsidR="001E4EB8" w:rsidRDefault="001E4EB8" w:rsidP="001E4EB8">
            <w:r>
              <w:t xml:space="preserve">    global total</w:t>
            </w:r>
          </w:p>
          <w:p w14:paraId="1FF891EC" w14:textId="77777777" w:rsidR="001E4EB8" w:rsidRDefault="001E4EB8" w:rsidP="001E4EB8">
            <w:r>
              <w:t xml:space="preserve">    total = 0</w:t>
            </w:r>
          </w:p>
          <w:p w14:paraId="1E02D777" w14:textId="77777777" w:rsidR="001E4EB8" w:rsidRDefault="001E4EB8" w:rsidP="001E4EB8">
            <w:r>
              <w:t xml:space="preserve">    for r in </w:t>
            </w:r>
            <w:proofErr w:type="gramStart"/>
            <w:r>
              <w:t>range(</w:t>
            </w:r>
            <w:proofErr w:type="gramEnd"/>
            <w:r>
              <w:t>0, 100):</w:t>
            </w:r>
          </w:p>
          <w:p w14:paraId="6E10A3B4" w14:textId="77777777" w:rsidR="001E4EB8" w:rsidRDefault="001E4EB8" w:rsidP="001E4EB8">
            <w:r>
              <w:t xml:space="preserve">        </w:t>
            </w:r>
            <w:proofErr w:type="spellStart"/>
            <w:proofErr w:type="gramStart"/>
            <w:r>
              <w:t>a.append</w:t>
            </w:r>
            <w:proofErr w:type="spellEnd"/>
            <w:proofErr w:type="gramEnd"/>
            <w:r>
              <w:t>(0)</w:t>
            </w:r>
          </w:p>
          <w:p w14:paraId="0F65286E" w14:textId="77777777" w:rsidR="001E4EB8" w:rsidRDefault="001E4EB8" w:rsidP="001E4EB8">
            <w:r>
              <w:t xml:space="preserve">    n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36CCB723" w14:textId="77777777" w:rsidR="001E4EB8" w:rsidRDefault="001E4EB8" w:rsidP="001E4EB8">
            <w:r>
              <w:t xml:space="preserve">    r = int(</w:t>
            </w:r>
            <w:proofErr w:type="gramStart"/>
            <w:r>
              <w:t>input(</w:t>
            </w:r>
            <w:proofErr w:type="gramEnd"/>
            <w:r>
              <w:t>))</w:t>
            </w:r>
          </w:p>
          <w:p w14:paraId="669A95E0" w14:textId="77777777" w:rsidR="001E4EB8" w:rsidRDefault="001E4EB8" w:rsidP="001E4EB8">
            <w:r>
              <w:t xml:space="preserve">    </w:t>
            </w:r>
            <w:proofErr w:type="gramStart"/>
            <w:r>
              <w:t>a[</w:t>
            </w:r>
            <w:proofErr w:type="gramEnd"/>
            <w:r>
              <w:t>0] = r</w:t>
            </w:r>
          </w:p>
          <w:p w14:paraId="53749C3F" w14:textId="77777777" w:rsidR="001E4EB8" w:rsidRDefault="001E4EB8" w:rsidP="001E4EB8">
            <w:r>
              <w:t xml:space="preserve">    </w:t>
            </w:r>
            <w:proofErr w:type="gramStart"/>
            <w:r>
              <w:t>comb(</w:t>
            </w:r>
            <w:proofErr w:type="gramEnd"/>
            <w:r>
              <w:t>n, r)</w:t>
            </w:r>
          </w:p>
          <w:p w14:paraId="3B9B0FFA" w14:textId="77777777" w:rsidR="001E4EB8" w:rsidRDefault="001E4EB8" w:rsidP="001E4EB8">
            <w:r>
              <w:t xml:space="preserve">    if n &lt; r:</w:t>
            </w:r>
          </w:p>
          <w:p w14:paraId="46C0C3A9" w14:textId="77777777" w:rsidR="001E4EB8" w:rsidRDefault="001E4EB8" w:rsidP="001E4EB8">
            <w:r>
              <w:t xml:space="preserve">        return</w:t>
            </w:r>
          </w:p>
          <w:p w14:paraId="6C1EFC10" w14:textId="77777777" w:rsidR="001E4EB8" w:rsidRDefault="001E4EB8" w:rsidP="001E4EB8">
            <w:r>
              <w:t xml:space="preserve">    print(total)</w:t>
            </w:r>
          </w:p>
          <w:p w14:paraId="7BB8F190" w14:textId="77777777" w:rsidR="001E4EB8" w:rsidRDefault="001E4EB8" w:rsidP="001E4EB8"/>
          <w:p w14:paraId="011815FB" w14:textId="77777777" w:rsidR="001E4EB8" w:rsidRDefault="001E4EB8" w:rsidP="001E4EB8"/>
          <w:p w14:paraId="140FEA9E" w14:textId="77777777" w:rsidR="001E4EB8" w:rsidRDefault="001E4EB8" w:rsidP="001E4EB8">
            <w:r>
              <w:t xml:space="preserve">def </w:t>
            </w:r>
            <w:proofErr w:type="gramStart"/>
            <w:r>
              <w:t>comb(</w:t>
            </w:r>
            <w:proofErr w:type="gramEnd"/>
            <w:r>
              <w:t>n, r):</w:t>
            </w:r>
          </w:p>
          <w:p w14:paraId="41A87E39" w14:textId="77777777" w:rsidR="001E4EB8" w:rsidRDefault="001E4EB8" w:rsidP="001E4EB8">
            <w:r>
              <w:t xml:space="preserve">    global total</w:t>
            </w:r>
          </w:p>
          <w:p w14:paraId="77FF3957" w14:textId="77777777" w:rsidR="001E4EB8" w:rsidRDefault="001E4EB8" w:rsidP="001E4EB8">
            <w:r>
              <w:t xml:space="preserve">    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n, r-1, -1):</w:t>
            </w:r>
          </w:p>
          <w:p w14:paraId="1547C508" w14:textId="77777777" w:rsidR="001E4EB8" w:rsidRDefault="001E4EB8" w:rsidP="001E4EB8">
            <w:r>
              <w:t xml:space="preserve">        a[r] = </w:t>
            </w:r>
            <w:proofErr w:type="spellStart"/>
            <w:r>
              <w:t>i</w:t>
            </w:r>
            <w:proofErr w:type="spellEnd"/>
          </w:p>
          <w:p w14:paraId="7D5E7249" w14:textId="77777777" w:rsidR="001E4EB8" w:rsidRDefault="001E4EB8" w:rsidP="001E4EB8">
            <w:r>
              <w:t xml:space="preserve">        if r &gt; 1:</w:t>
            </w:r>
          </w:p>
          <w:p w14:paraId="2B534512" w14:textId="77777777" w:rsidR="001E4EB8" w:rsidRDefault="001E4EB8" w:rsidP="001E4EB8">
            <w:r>
              <w:t xml:space="preserve">            </w:t>
            </w:r>
            <w:proofErr w:type="gramStart"/>
            <w:r>
              <w:t>comb(</w:t>
            </w:r>
            <w:proofErr w:type="spellStart"/>
            <w:proofErr w:type="gramEnd"/>
            <w:r>
              <w:t>i</w:t>
            </w:r>
            <w:proofErr w:type="spellEnd"/>
            <w:r>
              <w:t xml:space="preserve"> - 1, r - 1)</w:t>
            </w:r>
          </w:p>
          <w:p w14:paraId="348D8268" w14:textId="77777777" w:rsidR="001E4EB8" w:rsidRDefault="001E4EB8" w:rsidP="001E4EB8">
            <w:r>
              <w:t xml:space="preserve">        else:</w:t>
            </w:r>
          </w:p>
          <w:p w14:paraId="33D09278" w14:textId="77777777" w:rsidR="001E4EB8" w:rsidRDefault="001E4EB8" w:rsidP="001E4EB8">
            <w:r>
              <w:t xml:space="preserve">            for j in range(</w:t>
            </w:r>
            <w:proofErr w:type="gramStart"/>
            <w:r>
              <w:t>a[</w:t>
            </w:r>
            <w:proofErr w:type="gramEnd"/>
            <w:r>
              <w:t>0], 0, -1):</w:t>
            </w:r>
          </w:p>
          <w:p w14:paraId="638FD265" w14:textId="77777777" w:rsidR="001E4EB8" w:rsidRDefault="001E4EB8" w:rsidP="001E4EB8">
            <w:r>
              <w:t xml:space="preserve">                print(a[j], end=" ")</w:t>
            </w:r>
          </w:p>
          <w:p w14:paraId="1F874D80" w14:textId="77777777" w:rsidR="001E4EB8" w:rsidRDefault="001E4EB8" w:rsidP="001E4EB8">
            <w:r>
              <w:t xml:space="preserve">            total += 1</w:t>
            </w:r>
          </w:p>
          <w:p w14:paraId="24B4F50E" w14:textId="77777777" w:rsidR="001E4EB8" w:rsidRDefault="001E4EB8" w:rsidP="001E4EB8">
            <w:r>
              <w:t xml:space="preserve">            print(end="\n")</w:t>
            </w:r>
          </w:p>
          <w:p w14:paraId="4D29CD7C" w14:textId="77777777" w:rsidR="001E4EB8" w:rsidRDefault="001E4EB8" w:rsidP="001E4EB8"/>
          <w:p w14:paraId="57BCFF1D" w14:textId="77777777" w:rsidR="001E4EB8" w:rsidRDefault="001E4EB8" w:rsidP="001E4EB8"/>
          <w:p w14:paraId="0893D90D" w14:textId="77777777" w:rsidR="001E4EB8" w:rsidRDefault="001E4EB8" w:rsidP="001E4EB8">
            <w:r>
              <w:t>if __name__ == '__main__':</w:t>
            </w:r>
          </w:p>
          <w:p w14:paraId="66D6F07B" w14:textId="2AFA6F36" w:rsidR="00F273AA" w:rsidRPr="00570F40" w:rsidRDefault="001E4EB8" w:rsidP="001E4EB8">
            <w:r>
              <w:t xml:space="preserve">    </w:t>
            </w:r>
            <w:proofErr w:type="gramStart"/>
            <w:r>
              <w:t>constitute(</w:t>
            </w:r>
            <w:proofErr w:type="gramEnd"/>
            <w:r>
              <w:t>)</w:t>
            </w:r>
          </w:p>
        </w:tc>
      </w:tr>
    </w:tbl>
    <w:p w14:paraId="188DB971" w14:textId="77777777" w:rsidR="00F273AA" w:rsidRPr="00570F40" w:rsidRDefault="00F273AA" w:rsidP="00F273AA"/>
    <w:p w14:paraId="100FD3EF" w14:textId="77777777" w:rsidR="00F273AA" w:rsidRDefault="00F273AA" w:rsidP="00F273AA">
      <w:r w:rsidRPr="00570F40">
        <w:rPr>
          <w:rFonts w:hint="eastAsia"/>
        </w:rPr>
        <w:t xml:space="preserve"> </w:t>
      </w:r>
      <w:r w:rsidRPr="00570F40">
        <w:t xml:space="preserve">   </w:t>
      </w:r>
      <w:r w:rsidRPr="00570F40">
        <w:tab/>
        <w:t>4.</w:t>
      </w:r>
      <w:r>
        <w:t>3</w:t>
      </w:r>
      <w:r w:rsidRPr="00570F40">
        <w:t>.</w:t>
      </w:r>
      <w:r>
        <w:t>1</w:t>
      </w:r>
      <w:r w:rsidRPr="00570F40">
        <w:t xml:space="preserve"> </w:t>
      </w:r>
      <w:r w:rsidRPr="00570F40">
        <w:rPr>
          <w:rFonts w:hint="eastAsia"/>
        </w:rPr>
        <w:t>程序运行结果</w:t>
      </w:r>
    </w:p>
    <w:p w14:paraId="4A422DEC" w14:textId="5B819AC5" w:rsidR="00F273AA" w:rsidRDefault="001E4EB8" w:rsidP="00F273AA">
      <w:pPr>
        <w:jc w:val="center"/>
      </w:pPr>
      <w:r>
        <w:rPr>
          <w:noProof/>
        </w:rPr>
        <w:drawing>
          <wp:inline distT="0" distB="0" distL="0" distR="0" wp14:anchorId="161B67F6" wp14:editId="6B0D3506">
            <wp:extent cx="4777154" cy="2079149"/>
            <wp:effectExtent l="0" t="0" r="444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81830" cy="2081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8961E" w14:textId="77777777" w:rsidR="00F273AA" w:rsidRDefault="00F273AA" w:rsidP="00F273AA">
      <w:pPr>
        <w:jc w:val="center"/>
      </w:pPr>
    </w:p>
    <w:p w14:paraId="60D3DF81" w14:textId="77777777" w:rsidR="00F273AA" w:rsidRDefault="00F273AA" w:rsidP="00F273AA">
      <w:pPr>
        <w:jc w:val="center"/>
      </w:pPr>
    </w:p>
    <w:p w14:paraId="3B323334" w14:textId="77777777" w:rsidR="00F273AA" w:rsidRPr="00570F40" w:rsidRDefault="00F273AA" w:rsidP="00F273AA">
      <w:r w:rsidRPr="00570F40">
        <w:rPr>
          <w:rFonts w:hint="eastAsia"/>
        </w:rPr>
        <w:t>五、结论</w:t>
      </w:r>
    </w:p>
    <w:p w14:paraId="0FE3157B" w14:textId="77777777" w:rsidR="00F273AA" w:rsidRPr="00570F40" w:rsidRDefault="00F273AA" w:rsidP="00F273AA">
      <w:r w:rsidRPr="00570F40">
        <w:rPr>
          <w:rFonts w:hint="eastAsia"/>
        </w:rPr>
        <w:tab/>
      </w:r>
      <w:r w:rsidRPr="00570F40">
        <w:rPr>
          <w:rFonts w:hint="eastAsia"/>
        </w:rPr>
        <w:t>畅所欲言，可从问题本身、程序设计语言、数据结构、算法策略优劣比较、实验结果、问题、解决方案的意义等多方面进行分析讨论。</w:t>
      </w:r>
    </w:p>
    <w:bookmarkEnd w:id="3"/>
    <w:p w14:paraId="54BC926A" w14:textId="5993D599" w:rsidR="002268E3" w:rsidRDefault="002268E3">
      <w:pPr>
        <w:rPr>
          <w:color w:val="FF0000"/>
        </w:rPr>
      </w:pPr>
    </w:p>
    <w:p w14:paraId="17763310" w14:textId="2C91B68B" w:rsidR="00421672" w:rsidRDefault="00421672">
      <w:pPr>
        <w:rPr>
          <w:color w:val="FF0000"/>
        </w:rPr>
      </w:pPr>
    </w:p>
    <w:p w14:paraId="6D14C224" w14:textId="5068E280" w:rsidR="00421672" w:rsidRDefault="00421672">
      <w:pPr>
        <w:rPr>
          <w:color w:val="FF0000"/>
        </w:rPr>
      </w:pPr>
    </w:p>
    <w:p w14:paraId="62C6396A" w14:textId="69958D71" w:rsidR="00421672" w:rsidRDefault="00421672">
      <w:pPr>
        <w:rPr>
          <w:color w:val="FF0000"/>
        </w:rPr>
      </w:pPr>
    </w:p>
    <w:p w14:paraId="29602482" w14:textId="68655DC0" w:rsidR="00421672" w:rsidRDefault="00421672">
      <w:pPr>
        <w:rPr>
          <w:color w:val="FF0000"/>
        </w:rPr>
      </w:pPr>
    </w:p>
    <w:p w14:paraId="13CA7661" w14:textId="592C22BB" w:rsidR="00421672" w:rsidRDefault="00421672">
      <w:pPr>
        <w:rPr>
          <w:color w:val="FF0000"/>
        </w:rPr>
      </w:pPr>
    </w:p>
    <w:p w14:paraId="0D3D4251" w14:textId="0225E3DD" w:rsidR="00421672" w:rsidRDefault="00421672">
      <w:pPr>
        <w:rPr>
          <w:color w:val="FF0000"/>
        </w:rPr>
      </w:pPr>
    </w:p>
    <w:p w14:paraId="02A33EE0" w14:textId="4BAFC396" w:rsidR="00421672" w:rsidRDefault="00421672">
      <w:pPr>
        <w:rPr>
          <w:color w:val="FF0000"/>
        </w:rPr>
      </w:pPr>
    </w:p>
    <w:p w14:paraId="30EF2269" w14:textId="6107EEEF" w:rsidR="00421672" w:rsidRDefault="00421672">
      <w:pPr>
        <w:rPr>
          <w:color w:val="FF0000"/>
        </w:rPr>
      </w:pPr>
    </w:p>
    <w:p w14:paraId="08662A08" w14:textId="77777777" w:rsidR="00421672" w:rsidRPr="00421672" w:rsidRDefault="00421672">
      <w:pPr>
        <w:rPr>
          <w:rFonts w:hint="eastAsia"/>
          <w:color w:val="FF0000"/>
        </w:rPr>
      </w:pPr>
    </w:p>
    <w:sectPr w:rsidR="00421672" w:rsidRPr="0042167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D2364" w14:textId="77777777" w:rsidR="00F34D69" w:rsidRDefault="00F34D69">
      <w:r>
        <w:separator/>
      </w:r>
    </w:p>
  </w:endnote>
  <w:endnote w:type="continuationSeparator" w:id="0">
    <w:p w14:paraId="4260E0C3" w14:textId="77777777" w:rsidR="00F34D69" w:rsidRDefault="00F34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43017" w14:textId="77777777" w:rsidR="00A245B5" w:rsidRDefault="00A245B5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578DF" w14:textId="77777777" w:rsidR="00B2167C" w:rsidRDefault="00B2167C">
    <w:pPr>
      <w:pStyle w:val="a8"/>
      <w:jc w:val="center"/>
    </w:pPr>
    <w:r>
      <w:rPr>
        <w:lang w:val="zh-CN"/>
      </w:rPr>
      <w:t xml:space="preserve">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570F40">
      <w:rPr>
        <w:b/>
        <w:noProof/>
      </w:rPr>
      <w:t>2</w:t>
    </w:r>
    <w:r>
      <w:rPr>
        <w:b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570F40">
      <w:rPr>
        <w:b/>
        <w:noProof/>
      </w:rPr>
      <w:t>2</w:t>
    </w:r>
    <w:r>
      <w:rPr>
        <w:b/>
        <w:sz w:val="24"/>
        <w:szCs w:val="24"/>
      </w:rPr>
      <w:fldChar w:fldCharType="end"/>
    </w:r>
  </w:p>
  <w:p w14:paraId="122AA735" w14:textId="77777777" w:rsidR="00B2167C" w:rsidRDefault="00B2167C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3F67A" w14:textId="77777777" w:rsidR="00A245B5" w:rsidRDefault="00A245B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726AA" w14:textId="77777777" w:rsidR="00F34D69" w:rsidRDefault="00F34D69">
      <w:r>
        <w:separator/>
      </w:r>
    </w:p>
  </w:footnote>
  <w:footnote w:type="continuationSeparator" w:id="0">
    <w:p w14:paraId="35F5A6BC" w14:textId="77777777" w:rsidR="00F34D69" w:rsidRDefault="00F34D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B57C7" w14:textId="77777777" w:rsidR="00A245B5" w:rsidRDefault="00A245B5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B4A4A" w14:textId="77777777" w:rsidR="00B2167C" w:rsidRPr="00570F40" w:rsidRDefault="00ED7596">
    <w:pPr>
      <w:pStyle w:val="aa"/>
    </w:pPr>
    <w:r w:rsidRPr="00570F40">
      <w:rPr>
        <w:rFonts w:hint="eastAsia"/>
      </w:rPr>
      <w:t>20</w:t>
    </w:r>
    <w:r w:rsidRPr="00570F40">
      <w:t>2</w:t>
    </w:r>
    <w:r w:rsidR="00A245B5">
      <w:t>1</w:t>
    </w:r>
    <w:r w:rsidRPr="00570F40">
      <w:rPr>
        <w:rFonts w:hint="eastAsia"/>
      </w:rPr>
      <w:t>-20</w:t>
    </w:r>
    <w:r w:rsidRPr="00570F40">
      <w:t>2</w:t>
    </w:r>
    <w:r w:rsidR="00A245B5">
      <w:t>2</w:t>
    </w:r>
    <w:r w:rsidR="00B2167C" w:rsidRPr="00570F40">
      <w:rPr>
        <w:rFonts w:hint="eastAsia"/>
      </w:rPr>
      <w:t>第</w:t>
    </w:r>
    <w:r w:rsidRPr="00570F40">
      <w:t>2</w:t>
    </w:r>
    <w:r w:rsidR="00B2167C" w:rsidRPr="00570F40">
      <w:rPr>
        <w:rFonts w:hint="eastAsia"/>
      </w:rPr>
      <w:t>学期《算法设计与分析》实验报告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EBC52" w14:textId="77777777" w:rsidR="00A245B5" w:rsidRDefault="00A245B5">
    <w:pPr>
      <w:pStyle w:val="a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475FC"/>
    <w:multiLevelType w:val="hybridMultilevel"/>
    <w:tmpl w:val="AAE48386"/>
    <w:lvl w:ilvl="0" w:tplc="82404F6E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41195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TEwNjAxNDYwNjJX0lEKTi0uzszPAykwqQUAjuXZISwAAAA="/>
  </w:docVars>
  <w:rsids>
    <w:rsidRoot w:val="007E3D1C"/>
    <w:rsid w:val="00026A93"/>
    <w:rsid w:val="00094507"/>
    <w:rsid w:val="001204C5"/>
    <w:rsid w:val="00145042"/>
    <w:rsid w:val="0016634B"/>
    <w:rsid w:val="001732B5"/>
    <w:rsid w:val="001B0950"/>
    <w:rsid w:val="001E4EB8"/>
    <w:rsid w:val="00206410"/>
    <w:rsid w:val="002102A8"/>
    <w:rsid w:val="002268E3"/>
    <w:rsid w:val="00281A1D"/>
    <w:rsid w:val="003257AA"/>
    <w:rsid w:val="00345FB6"/>
    <w:rsid w:val="00400EB8"/>
    <w:rsid w:val="0040175B"/>
    <w:rsid w:val="00421672"/>
    <w:rsid w:val="00457BA1"/>
    <w:rsid w:val="00515412"/>
    <w:rsid w:val="00555F29"/>
    <w:rsid w:val="00570F40"/>
    <w:rsid w:val="005C38BE"/>
    <w:rsid w:val="00643BB5"/>
    <w:rsid w:val="00661509"/>
    <w:rsid w:val="006E163A"/>
    <w:rsid w:val="006F1CA8"/>
    <w:rsid w:val="00706B73"/>
    <w:rsid w:val="007430A2"/>
    <w:rsid w:val="00752BB7"/>
    <w:rsid w:val="007B0BC8"/>
    <w:rsid w:val="007D7699"/>
    <w:rsid w:val="007E3D1C"/>
    <w:rsid w:val="007F592E"/>
    <w:rsid w:val="008533BE"/>
    <w:rsid w:val="008A58E7"/>
    <w:rsid w:val="008C5216"/>
    <w:rsid w:val="00920440"/>
    <w:rsid w:val="00923EA1"/>
    <w:rsid w:val="00935245"/>
    <w:rsid w:val="00965F4A"/>
    <w:rsid w:val="009F3B18"/>
    <w:rsid w:val="00A245B5"/>
    <w:rsid w:val="00AA05A1"/>
    <w:rsid w:val="00AA3D3F"/>
    <w:rsid w:val="00AF0F00"/>
    <w:rsid w:val="00B2167C"/>
    <w:rsid w:val="00B764E1"/>
    <w:rsid w:val="00BC2328"/>
    <w:rsid w:val="00BF6E51"/>
    <w:rsid w:val="00C05ADE"/>
    <w:rsid w:val="00C15FD9"/>
    <w:rsid w:val="00C274DB"/>
    <w:rsid w:val="00CD4797"/>
    <w:rsid w:val="00CE5DE8"/>
    <w:rsid w:val="00CF1C37"/>
    <w:rsid w:val="00D0041D"/>
    <w:rsid w:val="00D34244"/>
    <w:rsid w:val="00D453E0"/>
    <w:rsid w:val="00D63A34"/>
    <w:rsid w:val="00D76ABD"/>
    <w:rsid w:val="00E02517"/>
    <w:rsid w:val="00E145D6"/>
    <w:rsid w:val="00EB1236"/>
    <w:rsid w:val="00ED7596"/>
    <w:rsid w:val="00EE273A"/>
    <w:rsid w:val="00F273AA"/>
    <w:rsid w:val="00F34D69"/>
    <w:rsid w:val="4FA524EF"/>
    <w:rsid w:val="7D8A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EE249"/>
  <w15:chartTrackingRefBased/>
  <w15:docId w15:val="{09758F15-C587-4677-A280-87D1FBB60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68E3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widowControl/>
      <w:tabs>
        <w:tab w:val="left" w:pos="377"/>
      </w:tabs>
      <w:spacing w:after="220" w:line="360" w:lineRule="auto"/>
      <w:outlineLvl w:val="0"/>
    </w:pPr>
    <w:rPr>
      <w:rFonts w:ascii="黑体" w:eastAsia="黑体" w:hAnsi="Times New Roman"/>
      <w:bCs/>
      <w:kern w:val="44"/>
      <w:sz w:val="30"/>
      <w:szCs w:val="30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pPr>
      <w:keepNext/>
      <w:keepLines/>
      <w:widowControl/>
      <w:tabs>
        <w:tab w:val="left" w:pos="377"/>
      </w:tabs>
      <w:spacing w:beforeLines="50" w:line="360" w:lineRule="auto"/>
      <w:outlineLvl w:val="2"/>
    </w:pPr>
    <w:rPr>
      <w:rFonts w:ascii="黑体" w:eastAsia="黑体" w:hAnsi="Times New Roman"/>
      <w:bCs/>
      <w:kern w:val="0"/>
      <w:sz w:val="24"/>
      <w:szCs w:val="32"/>
    </w:rPr>
  </w:style>
  <w:style w:type="paragraph" w:styleId="4">
    <w:name w:val="heading 4"/>
    <w:basedOn w:val="a"/>
    <w:next w:val="a"/>
    <w:link w:val="40"/>
    <w:qFormat/>
    <w:pPr>
      <w:keepNext/>
      <w:keepLines/>
      <w:widowControl/>
      <w:tabs>
        <w:tab w:val="left" w:pos="377"/>
      </w:tabs>
      <w:spacing w:before="240" w:after="240" w:line="360" w:lineRule="auto"/>
      <w:outlineLvl w:val="3"/>
    </w:pPr>
    <w:rPr>
      <w:rFonts w:ascii="Times New Roman" w:hAnsi="Times New Roman"/>
      <w:bCs/>
      <w:kern w:val="0"/>
      <w:sz w:val="24"/>
      <w:szCs w:val="24"/>
    </w:rPr>
  </w:style>
  <w:style w:type="paragraph" w:styleId="5">
    <w:name w:val="heading 5"/>
    <w:basedOn w:val="a"/>
    <w:next w:val="a"/>
    <w:link w:val="50"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qFormat/>
    <w:pPr>
      <w:keepNext/>
      <w:keepLines/>
      <w:spacing w:before="240" w:after="64" w:line="320" w:lineRule="auto"/>
      <w:outlineLvl w:val="5"/>
    </w:pPr>
    <w:rPr>
      <w:rFonts w:ascii="Cambria" w:hAnsi="Cambria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标题 4 字符"/>
    <w:link w:val="4"/>
    <w:rPr>
      <w:bCs/>
      <w:sz w:val="24"/>
      <w:szCs w:val="24"/>
    </w:rPr>
  </w:style>
  <w:style w:type="character" w:customStyle="1" w:styleId="a3">
    <w:name w:val="副标题 字符"/>
    <w:link w:val="a4"/>
    <w:rPr>
      <w:rFonts w:ascii="Cambria" w:eastAsia="宋体" w:hAnsi="Cambria"/>
      <w:b/>
      <w:bCs/>
      <w:kern w:val="28"/>
      <w:sz w:val="32"/>
      <w:szCs w:val="32"/>
      <w:lang w:val="en-US" w:eastAsia="zh-CN" w:bidi="ar-SA"/>
    </w:rPr>
  </w:style>
  <w:style w:type="character" w:customStyle="1" w:styleId="a5">
    <w:name w:val="无间隔 字符"/>
    <w:link w:val="a6"/>
    <w:rPr>
      <w:rFonts w:ascii="Calibri" w:hAnsi="Calibri"/>
      <w:sz w:val="22"/>
      <w:szCs w:val="22"/>
      <w:lang w:val="en-US" w:eastAsia="zh-CN" w:bidi="ar-SA"/>
    </w:rPr>
  </w:style>
  <w:style w:type="character" w:customStyle="1" w:styleId="a7">
    <w:name w:val="页脚 字符"/>
    <w:link w:val="a8"/>
    <w:uiPriority w:val="99"/>
    <w:rPr>
      <w:rFonts w:ascii="Calibri" w:hAnsi="Calibri"/>
      <w:kern w:val="2"/>
      <w:sz w:val="18"/>
      <w:szCs w:val="18"/>
    </w:rPr>
  </w:style>
  <w:style w:type="character" w:customStyle="1" w:styleId="10">
    <w:name w:val="标题 1 字符"/>
    <w:link w:val="1"/>
    <w:rPr>
      <w:rFonts w:ascii="黑体" w:eastAsia="黑体"/>
      <w:bCs/>
      <w:kern w:val="44"/>
      <w:sz w:val="30"/>
      <w:szCs w:val="30"/>
    </w:rPr>
  </w:style>
  <w:style w:type="character" w:customStyle="1" w:styleId="30">
    <w:name w:val="标题 3 字符"/>
    <w:link w:val="3"/>
    <w:rPr>
      <w:rFonts w:ascii="黑体" w:eastAsia="黑体"/>
      <w:bCs/>
      <w:sz w:val="24"/>
      <w:szCs w:val="32"/>
    </w:rPr>
  </w:style>
  <w:style w:type="character" w:customStyle="1" w:styleId="60">
    <w:name w:val="标题 6 字符"/>
    <w:link w:val="6"/>
    <w:rPr>
      <w:rFonts w:ascii="Cambria" w:eastAsia="宋体" w:hAnsi="Cambria" w:cs="Times New Roman"/>
      <w:b/>
      <w:bCs/>
      <w:kern w:val="2"/>
      <w:sz w:val="24"/>
      <w:szCs w:val="24"/>
    </w:rPr>
  </w:style>
  <w:style w:type="character" w:customStyle="1" w:styleId="50">
    <w:name w:val="标题 5 字符"/>
    <w:link w:val="5"/>
    <w:rPr>
      <w:rFonts w:ascii="Calibri" w:hAnsi="Calibri"/>
      <w:b/>
      <w:bCs/>
      <w:kern w:val="2"/>
      <w:sz w:val="28"/>
      <w:szCs w:val="28"/>
    </w:rPr>
  </w:style>
  <w:style w:type="character" w:customStyle="1" w:styleId="a9">
    <w:name w:val="页眉 字符"/>
    <w:link w:val="aa"/>
    <w:uiPriority w:val="99"/>
    <w:semiHidden/>
    <w:rPr>
      <w:rFonts w:ascii="Calibri" w:hAnsi="Calibri"/>
      <w:kern w:val="2"/>
      <w:sz w:val="18"/>
      <w:szCs w:val="18"/>
    </w:rPr>
  </w:style>
  <w:style w:type="character" w:customStyle="1" w:styleId="20">
    <w:name w:val="标题 2 字符"/>
    <w:link w:val="2"/>
    <w:rPr>
      <w:rFonts w:ascii="Cambria" w:eastAsia="宋体" w:hAnsi="Cambria" w:cs="Times New Roman"/>
      <w:b/>
      <w:bCs/>
      <w:kern w:val="2"/>
      <w:sz w:val="32"/>
      <w:szCs w:val="32"/>
    </w:rPr>
  </w:style>
  <w:style w:type="paragraph" w:styleId="a8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Subtitle"/>
    <w:basedOn w:val="a"/>
    <w:next w:val="a"/>
    <w:link w:val="a3"/>
    <w:qFormat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ab">
    <w:name w:val="caption"/>
    <w:basedOn w:val="a"/>
    <w:next w:val="a"/>
    <w:qFormat/>
    <w:pPr>
      <w:widowControl/>
      <w:spacing w:after="200"/>
      <w:ind w:firstLine="1200"/>
      <w:jc w:val="left"/>
    </w:pPr>
    <w:rPr>
      <w:b/>
      <w:bCs/>
      <w:color w:val="4F81BD"/>
      <w:kern w:val="0"/>
      <w:sz w:val="18"/>
      <w:szCs w:val="18"/>
      <w:lang w:eastAsia="en-US"/>
    </w:rPr>
  </w:style>
  <w:style w:type="paragraph" w:styleId="aa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No Spacing"/>
    <w:link w:val="a5"/>
    <w:qFormat/>
    <w:rPr>
      <w:rFonts w:ascii="Calibri" w:hAnsi="Calibri"/>
      <w:sz w:val="22"/>
      <w:szCs w:val="22"/>
    </w:rPr>
  </w:style>
  <w:style w:type="paragraph" w:styleId="ac">
    <w:name w:val="List Paragraph"/>
    <w:basedOn w:val="a"/>
    <w:qFormat/>
    <w:pPr>
      <w:ind w:firstLineChars="200" w:firstLine="420"/>
    </w:p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uiPriority w:val="99"/>
    <w:semiHidden/>
    <w:unhideWhenUsed/>
    <w:rsid w:val="00E145D6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E145D6"/>
    <w:pPr>
      <w:jc w:val="left"/>
    </w:pPr>
  </w:style>
  <w:style w:type="character" w:customStyle="1" w:styleId="af0">
    <w:name w:val="批注文字 字符"/>
    <w:link w:val="af"/>
    <w:uiPriority w:val="99"/>
    <w:semiHidden/>
    <w:rsid w:val="00E145D6"/>
    <w:rPr>
      <w:rFonts w:ascii="Calibri" w:hAnsi="Calibri"/>
      <w:kern w:val="2"/>
      <w:sz w:val="21"/>
      <w:szCs w:val="22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145D6"/>
    <w:rPr>
      <w:b/>
      <w:bCs/>
    </w:rPr>
  </w:style>
  <w:style w:type="character" w:customStyle="1" w:styleId="af2">
    <w:name w:val="批注主题 字符"/>
    <w:link w:val="af1"/>
    <w:uiPriority w:val="99"/>
    <w:semiHidden/>
    <w:rsid w:val="00E145D6"/>
    <w:rPr>
      <w:rFonts w:ascii="Calibri" w:hAnsi="Calibri"/>
      <w:b/>
      <w:bCs/>
      <w:kern w:val="2"/>
      <w:sz w:val="21"/>
      <w:szCs w:val="22"/>
    </w:rPr>
  </w:style>
  <w:style w:type="paragraph" w:styleId="af3">
    <w:name w:val="Balloon Text"/>
    <w:basedOn w:val="a"/>
    <w:link w:val="af4"/>
    <w:uiPriority w:val="99"/>
    <w:semiHidden/>
    <w:unhideWhenUsed/>
    <w:rsid w:val="00E145D6"/>
    <w:rPr>
      <w:sz w:val="18"/>
      <w:szCs w:val="18"/>
    </w:rPr>
  </w:style>
  <w:style w:type="character" w:customStyle="1" w:styleId="af4">
    <w:name w:val="批注框文本 字符"/>
    <w:link w:val="af3"/>
    <w:uiPriority w:val="99"/>
    <w:semiHidden/>
    <w:rsid w:val="00E145D6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7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9</Pages>
  <Words>829</Words>
  <Characters>4728</Characters>
  <Application>Microsoft Office Word</Application>
  <DocSecurity>0</DocSecurity>
  <PresentationFormat/>
  <Lines>39</Lines>
  <Paragraphs>11</Paragraphs>
  <Slides>0</Slides>
  <Notes>0</Notes>
  <HiddenSlides>0</HiddenSlides>
  <MMClips>0</MMClips>
  <ScaleCrop>false</ScaleCrop>
  <Manager/>
  <Company>WwW.YlmF.CoM</Company>
  <LinksUpToDate>false</LinksUpToDate>
  <CharactersWithSpaces>5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雨林木风</dc:creator>
  <cp:keywords/>
  <dc:description/>
  <cp:lastModifiedBy>cai bo yu</cp:lastModifiedBy>
  <cp:revision>3</cp:revision>
  <dcterms:created xsi:type="dcterms:W3CDTF">2022-05-13T08:54:00Z</dcterms:created>
  <dcterms:modified xsi:type="dcterms:W3CDTF">2022-05-20T13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603</vt:lpwstr>
  </property>
</Properties>
</file>